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7014" w:rsidRPr="0067147D" w:rsidRDefault="00B43178">
      <w:pPr>
        <w:pStyle w:val="Tytu"/>
        <w:rPr>
          <w:lang w:val="pl-PL"/>
        </w:rPr>
      </w:pPr>
      <w:r w:rsidRPr="0067147D">
        <w:rPr>
          <w:lang w:val="pl-PL"/>
        </w:rPr>
        <w:t>Analiza Cen Nieruchomo</w:t>
      </w:r>
      <w:r w:rsidR="002643B0" w:rsidRPr="0067147D">
        <w:rPr>
          <w:lang w:val="pl-PL"/>
        </w:rPr>
        <w:t>ści</w:t>
      </w:r>
    </w:p>
    <w:p w:rsidR="008D7014" w:rsidRPr="0067147D" w:rsidRDefault="0067147D">
      <w:pPr>
        <w:pStyle w:val="Author"/>
        <w:rPr>
          <w:lang w:val="pl-PL"/>
        </w:rPr>
      </w:pPr>
      <w:r w:rsidRPr="0067147D">
        <w:rPr>
          <w:lang w:val="pl-PL"/>
        </w:rPr>
        <w:t>J</w:t>
      </w:r>
      <w:r>
        <w:rPr>
          <w:lang w:val="pl-PL"/>
        </w:rPr>
        <w:t>an Kowalski</w:t>
      </w:r>
    </w:p>
    <w:p w:rsidR="008D7014" w:rsidRPr="0067147D" w:rsidRDefault="00B43178">
      <w:pPr>
        <w:pStyle w:val="Data"/>
        <w:rPr>
          <w:lang w:val="pl-PL"/>
        </w:rPr>
      </w:pPr>
      <w:r w:rsidRPr="0067147D">
        <w:rPr>
          <w:lang w:val="pl-PL"/>
        </w:rPr>
        <w:t>19 maja 2019</w:t>
      </w:r>
    </w:p>
    <w:p w:rsidR="008D7014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Dane wykorzystane w niniejszej analizie pochodzą z Banku Danych Lokalnych GUS i dotyczą </w:t>
      </w:r>
      <w:r w:rsidRPr="0067147D">
        <w:rPr>
          <w:b/>
          <w:lang w:val="pl-PL"/>
        </w:rPr>
        <w:t>średnich cen za 1m2 lokali mieszkalnych sprzedanych w ramach transakcji rynkowych w powiatach</w:t>
      </w:r>
      <w:r w:rsidRPr="0067147D">
        <w:rPr>
          <w:lang w:val="pl-PL"/>
        </w:rPr>
        <w:t>.</w:t>
      </w:r>
    </w:p>
    <w:p w:rsidR="008D7014" w:rsidRPr="0067147D" w:rsidRDefault="00B43178" w:rsidP="002643B0">
      <w:pPr>
        <w:pStyle w:val="Tekstpodstawowy"/>
        <w:jc w:val="both"/>
        <w:rPr>
          <w:lang w:val="pl-PL"/>
        </w:rPr>
      </w:pPr>
      <w:r w:rsidRPr="0067147D">
        <w:rPr>
          <w:lang w:val="pl-PL"/>
        </w:rPr>
        <w:t>Zgodnie z informacją zawartą na stronie GUS ceny nieruchomości zostały opracowane na podstawie informacji pozyskanych z Rejestrów Cen i Wartości Nieruchomości (RCiWN) prowadzonych przez starostwa powiatowe i prezydentów miast na prawach powiatu przy wykorzystaniu informacji pochodzących z aktów notarialnych. Obserwacji podlegają tylko te transakcje kupna/sprzedaży nieruchomości, które zostały zawarte w trakcie badanego okresu oraz zostały zarejestrowane w RCiWN przed datą przekazania wyciągu z rejestru do Głównego Urzędu Statystycznego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cen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read_xlsx</w:t>
      </w:r>
      <w:r w:rsidRPr="0067147D">
        <w:rPr>
          <w:rStyle w:val="NormalTok"/>
          <w:lang w:val="pl-PL"/>
        </w:rPr>
        <w:t>(</w:t>
      </w:r>
      <w:r w:rsidR="00A15C4C">
        <w:rPr>
          <w:rStyle w:val="StringTok"/>
          <w:lang w:val="pl-PL"/>
        </w:rPr>
        <w:t>.</w:t>
      </w:r>
      <w:r w:rsidRPr="0067147D">
        <w:rPr>
          <w:rStyle w:val="StringTok"/>
          <w:lang w:val="pl-PL"/>
        </w:rPr>
        <w:t>/AnalizaDanychPrzesrzennych/cena.xlsx'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na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'-'</w:t>
      </w:r>
      <w:r w:rsidRPr="0067147D">
        <w:rPr>
          <w:rStyle w:val="NormalTok"/>
          <w:lang w:val="pl-PL"/>
        </w:rPr>
        <w:t>)</w:t>
      </w:r>
    </w:p>
    <w:p w:rsidR="008D7014" w:rsidRPr="0067147D" w:rsidRDefault="00B43178">
      <w:pPr>
        <w:pStyle w:val="Nagwek2"/>
        <w:rPr>
          <w:lang w:val="pl-PL"/>
        </w:rPr>
      </w:pPr>
      <w:bookmarkStart w:id="0" w:name="eksploracja-danych"/>
      <w:bookmarkEnd w:id="0"/>
      <w:r w:rsidRPr="0067147D">
        <w:rPr>
          <w:lang w:val="pl-PL"/>
        </w:rPr>
        <w:t>Eksploracja danych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class</w:t>
      </w:r>
      <w:r w:rsidRPr="0067147D">
        <w:rPr>
          <w:rStyle w:val="NormalTok"/>
          <w:lang w:val="pl-PL"/>
        </w:rPr>
        <w:t>(ceny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"tbl_df"     "tbl"        "data.frame"</w:t>
      </w:r>
    </w:p>
    <w:p w:rsidR="008D7014" w:rsidRDefault="00B4317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eny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>## Classes 'tbl_df', 'tbl' and 'data.frame':    17100 obs. of  7 variables:</w:t>
      </w:r>
      <w:r>
        <w:br/>
      </w:r>
      <w:r>
        <w:rPr>
          <w:rStyle w:val="VerbatimChar"/>
        </w:rPr>
        <w:t>##  $ Kod         : chr  "0201000" "0201000" "0201000" "0201000" ...</w:t>
      </w:r>
      <w:r>
        <w:br/>
      </w:r>
      <w:r w:rsidRPr="0067147D">
        <w:rPr>
          <w:rStyle w:val="VerbatimChar"/>
          <w:lang w:val="pl-PL"/>
        </w:rPr>
        <w:t>##  $ Nazwa       : chr  "Powiat bolesławiecki" "Powiat bolesławiecki" "Powiat bolesławiecki" "Powiat bolesławiec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Transakcje  : chr  "ogółem" "ogółem" "ogółem" "ogółem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Powierzchnia: chr  "ogółem" "ogółem" "ogółem" "do 40 m2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Rok         : chr  "2015" "2016" "2017" "2015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rtosc     : num  2569 2551 2623 2274 2227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luta      : chr  "zł" "zł" "zł" "zł" ..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nrow</w:t>
      </w:r>
      <w:r w:rsidRPr="0067147D">
        <w:rPr>
          <w:rStyle w:val="NormalTok"/>
          <w:lang w:val="pl-PL"/>
        </w:rPr>
        <w:t>(ceny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17100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head</w:t>
      </w:r>
      <w:r w:rsidRPr="0067147D">
        <w:rPr>
          <w:rStyle w:val="NormalTok"/>
          <w:lang w:val="pl-PL"/>
        </w:rPr>
        <w:t>(ceny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6 x 7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Kod     Nazwa                Transakcje Powierzchnia Rok   Wartosc Waluta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&lt;chr&gt;                &lt;chr&gt;      &lt;chr&gt;        &lt;chr&gt;   &lt;dbl&gt; &lt;chr&gt;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1 0201000 Powiat bolesławiecki ogółem     ogółem       2015     2569 zł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2 0201000 Powiat bolesławiecki ogółem     ogółem       2016     2551 zł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 xml:space="preserve">## 3 0201000 Powiat bolesławiecki ogółem     ogółem       2017     2623 zł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4 0201000 Powiat bolesławiecki ogółem     do 40 m2     2015     2274 zł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5 0201000 Powiat bolesławiecki ogółem     do 40 m2     2016     2227 zł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6 0201000 Powiat bolesławiecki ogółem     do 40 m2     2017     2434 zł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Sprawdzenie braków danych</w:t>
      </w:r>
      <w:r w:rsidRPr="0067147D">
        <w:rPr>
          <w:lang w:val="pl-PL"/>
        </w:rPr>
        <w:br/>
      </w:r>
      <w:r w:rsidRPr="0067147D">
        <w:rPr>
          <w:rStyle w:val="CommentTok"/>
          <w:lang w:val="pl-PL"/>
        </w:rPr>
        <w:t>#Braki danych w całym zbiorze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braki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nrow</w:t>
      </w:r>
      <w:r w:rsidRPr="0067147D">
        <w:rPr>
          <w:rStyle w:val="NormalTok"/>
          <w:lang w:val="pl-PL"/>
        </w:rPr>
        <w:t xml:space="preserve">(ceny </w:t>
      </w:r>
      <w:r w:rsidRPr="0067147D">
        <w:rPr>
          <w:rStyle w:val="OperatorTok"/>
          <w:lang w:val="pl-PL"/>
        </w:rPr>
        <w:t>%&gt;%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             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bra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3776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Udział wartości brakujących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nrow</w:t>
      </w:r>
      <w:r w:rsidRPr="0067147D">
        <w:rPr>
          <w:rStyle w:val="NormalTok"/>
          <w:lang w:val="pl-PL"/>
        </w:rPr>
        <w:t>(ceny)</w:t>
      </w:r>
      <w:r w:rsidRPr="0067147D">
        <w:rPr>
          <w:rStyle w:val="OperatorTok"/>
          <w:lang w:val="pl-PL"/>
        </w:rPr>
        <w:t>/</w:t>
      </w:r>
      <w:r w:rsidRPr="0067147D">
        <w:rPr>
          <w:rStyle w:val="NormalTok"/>
          <w:lang w:val="pl-PL"/>
        </w:rPr>
        <w:t xml:space="preserve">braki 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4.52860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Braki danych w transakcjach ogółem (w całym rynku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braki2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nrow</w:t>
      </w:r>
      <w:r w:rsidRPr="0067147D">
        <w:rPr>
          <w:rStyle w:val="NormalTok"/>
          <w:lang w:val="pl-PL"/>
        </w:rPr>
        <w:t xml:space="preserve">(ceny </w:t>
      </w:r>
      <w:r w:rsidRPr="0067147D">
        <w:rPr>
          <w:rStyle w:val="OperatorTok"/>
          <w:lang w:val="pl-PL"/>
        </w:rPr>
        <w:t>%&gt;%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             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braki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490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lang w:val="pl-PL"/>
        </w:rPr>
        <w:t>Pobrane dane zawiarają informacje o cenach za 1 m2 nieruchomości na rynku pierwotnym, wtórnych oraz w całym rynku w latach 2015 -2017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ogolnie_cen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Rok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017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ceny_r_pierwotn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rynek pierwotny"</w:t>
      </w:r>
      <w:r w:rsidRPr="0067147D">
        <w:rPr>
          <w:rStyle w:val="NormalTok"/>
          <w:lang w:val="pl-PL"/>
        </w:rPr>
        <w:t xml:space="preserve">, Rok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017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ceny_r_wtorn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rynek wtórny", Rok == 2017)</w:t>
      </w:r>
    </w:p>
    <w:p w:rsidR="008D7014" w:rsidRPr="0067147D" w:rsidRDefault="00B43178">
      <w:pPr>
        <w:pStyle w:val="Nagwek3"/>
        <w:rPr>
          <w:lang w:val="pl-PL"/>
        </w:rPr>
      </w:pPr>
      <w:bookmarkStart w:id="1" w:name="rynek-pierwotny-2017"/>
      <w:bookmarkEnd w:id="1"/>
      <w:r w:rsidRPr="0067147D">
        <w:rPr>
          <w:lang w:val="pl-PL"/>
        </w:rPr>
        <w:t>Rynek pierwotny (2017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Średnia cena za m2 w zależności od powierzchni (rynek pierwotny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male_RP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pierwot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do 4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rednie_RP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pierwot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40,1 do 6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tandardowe_RP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pierwot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60,1 do 8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duze_RP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pierwot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80,1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ogolem_RP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pierwot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male_RP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190         Length:190         Min.   : 2034  </w:t>
      </w:r>
      <w:r>
        <w:br/>
      </w:r>
      <w:r>
        <w:rPr>
          <w:rStyle w:val="VerbatimChar"/>
        </w:rPr>
        <w:t xml:space="preserve">##  Class :character   Class :character   1st Qu.: 3354  </w:t>
      </w:r>
      <w:r>
        <w:br/>
      </w:r>
      <w:r>
        <w:rPr>
          <w:rStyle w:val="VerbatimChar"/>
        </w:rPr>
        <w:lastRenderedPageBreak/>
        <w:t xml:space="preserve">##  Mode  :character   Mode  :character   Median : 3895  </w:t>
      </w:r>
      <w:r>
        <w:br/>
      </w:r>
      <w:r>
        <w:rPr>
          <w:rStyle w:val="VerbatimChar"/>
        </w:rPr>
        <w:t xml:space="preserve">##                                        Mean   : 4159  </w:t>
      </w:r>
      <w:r>
        <w:br/>
      </w:r>
      <w:r>
        <w:rPr>
          <w:rStyle w:val="VerbatimChar"/>
        </w:rPr>
        <w:t xml:space="preserve">##                                        3rd Qu.: 4485  </w:t>
      </w:r>
      <w:r>
        <w:br/>
      </w:r>
      <w:r>
        <w:rPr>
          <w:rStyle w:val="VerbatimChar"/>
        </w:rPr>
        <w:t>##                                        Max.   :13885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RP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34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zydłowiecki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RP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3885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srednie_RP) 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239         Length:239         Min.   : 2304  </w:t>
      </w:r>
      <w:r>
        <w:br/>
      </w:r>
      <w:r>
        <w:rPr>
          <w:rStyle w:val="VerbatimChar"/>
        </w:rPr>
        <w:t xml:space="preserve">##  Class :character   Class :character   1st Qu.: 3363  </w:t>
      </w:r>
      <w:r>
        <w:br/>
      </w:r>
      <w:r>
        <w:rPr>
          <w:rStyle w:val="VerbatimChar"/>
        </w:rPr>
        <w:t xml:space="preserve">##  Mode  :character   Mode  :character   Median : 3851  </w:t>
      </w:r>
      <w:r>
        <w:br/>
      </w:r>
      <w:r>
        <w:rPr>
          <w:rStyle w:val="VerbatimChar"/>
        </w:rPr>
        <w:t xml:space="preserve">##                                        Mean   : 4066  </w:t>
      </w:r>
      <w:r>
        <w:br/>
      </w:r>
      <w:r>
        <w:rPr>
          <w:rStyle w:val="VerbatimChar"/>
        </w:rPr>
        <w:t xml:space="preserve">##                                        3rd Qu.: 4395  </w:t>
      </w:r>
      <w:r>
        <w:br/>
      </w:r>
      <w:r>
        <w:rPr>
          <w:rStyle w:val="VerbatimChar"/>
        </w:rPr>
        <w:t>##                                        Max.   :1367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304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karży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367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ndardowe_RP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219         Length:219         Min.   : 2151  </w:t>
      </w:r>
      <w:r>
        <w:br/>
      </w:r>
      <w:r>
        <w:rPr>
          <w:rStyle w:val="VerbatimChar"/>
        </w:rPr>
        <w:t xml:space="preserve">##  Class :character   Class :character   1st Qu.: 3390  </w:t>
      </w:r>
      <w:r>
        <w:br/>
      </w:r>
      <w:r>
        <w:rPr>
          <w:rStyle w:val="VerbatimChar"/>
        </w:rPr>
        <w:t xml:space="preserve">##  Mode  :character   Mode  :character   Median : 3762  </w:t>
      </w:r>
      <w:r>
        <w:br/>
      </w:r>
      <w:r>
        <w:rPr>
          <w:rStyle w:val="VerbatimChar"/>
        </w:rPr>
        <w:t xml:space="preserve">##                                        Mean   : 4087  </w:t>
      </w:r>
      <w:r>
        <w:br/>
      </w:r>
      <w:r>
        <w:rPr>
          <w:rStyle w:val="VerbatimChar"/>
        </w:rPr>
        <w:t xml:space="preserve">##                                        3rd Qu.: 4327  </w:t>
      </w:r>
      <w:r>
        <w:br/>
      </w:r>
      <w:r>
        <w:rPr>
          <w:rStyle w:val="VerbatimChar"/>
        </w:rPr>
        <w:t>##                                        Max.   :15407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lastRenderedPageBreak/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151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gorzow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5407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koszaliński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ogolem_RP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276         Length:276         Min.   : 2056  </w:t>
      </w:r>
      <w:r>
        <w:br/>
      </w:r>
      <w:r>
        <w:rPr>
          <w:rStyle w:val="VerbatimChar"/>
        </w:rPr>
        <w:t xml:space="preserve">##  Class :character   Class :character   1st Qu.: 3188  </w:t>
      </w:r>
      <w:r>
        <w:br/>
      </w:r>
      <w:r>
        <w:rPr>
          <w:rStyle w:val="VerbatimChar"/>
        </w:rPr>
        <w:t xml:space="preserve">##  Mode  :character   Mode  :character   Median : 3644  </w:t>
      </w:r>
      <w:r>
        <w:br/>
      </w:r>
      <w:r>
        <w:rPr>
          <w:rStyle w:val="VerbatimChar"/>
        </w:rPr>
        <w:t xml:space="preserve">##                                        Mean   : 3899  </w:t>
      </w:r>
      <w:r>
        <w:br/>
      </w:r>
      <w:r>
        <w:rPr>
          <w:rStyle w:val="VerbatimChar"/>
        </w:rPr>
        <w:t xml:space="preserve">##                                        3rd Qu.: 4208  </w:t>
      </w:r>
      <w:r>
        <w:br/>
      </w:r>
      <w:r>
        <w:rPr>
          <w:rStyle w:val="VerbatimChar"/>
        </w:rPr>
        <w:t>##                                        Max.   :13379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uze_RP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138         Length:138         Min.   : 2285  </w:t>
      </w:r>
      <w:r>
        <w:br/>
      </w:r>
      <w:r>
        <w:rPr>
          <w:rStyle w:val="VerbatimChar"/>
        </w:rPr>
        <w:t xml:space="preserve">##  Class :character   Class :character   1st Qu.: 3255  </w:t>
      </w:r>
      <w:r>
        <w:br/>
      </w:r>
      <w:r>
        <w:rPr>
          <w:rStyle w:val="VerbatimChar"/>
        </w:rPr>
        <w:t xml:space="preserve">##  Mode  :character   Mode  :character   Median : 3636  </w:t>
      </w:r>
      <w:r>
        <w:br/>
      </w:r>
      <w:r>
        <w:rPr>
          <w:rStyle w:val="VerbatimChar"/>
        </w:rPr>
        <w:t xml:space="preserve">##                                        Mean   : 3951  </w:t>
      </w:r>
      <w:r>
        <w:br/>
      </w:r>
      <w:r>
        <w:rPr>
          <w:rStyle w:val="VerbatimChar"/>
        </w:rPr>
        <w:t xml:space="preserve">##                                        3rd Qu.: 4378  </w:t>
      </w:r>
      <w:r>
        <w:br/>
      </w:r>
      <w:r>
        <w:rPr>
          <w:rStyle w:val="VerbatimChar"/>
        </w:rPr>
        <w:t>##                                        Max.   :11839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285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iędzychodz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1839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ogolem_RP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276         Length:276         Min.   : 2056  </w:t>
      </w:r>
      <w:r>
        <w:br/>
      </w:r>
      <w:r>
        <w:rPr>
          <w:rStyle w:val="VerbatimChar"/>
        </w:rPr>
        <w:t xml:space="preserve">##  Class :character   Class :character   1st Qu.: 3188  </w:t>
      </w:r>
      <w:r>
        <w:br/>
      </w:r>
      <w:r>
        <w:rPr>
          <w:rStyle w:val="VerbatimChar"/>
        </w:rPr>
        <w:lastRenderedPageBreak/>
        <w:t xml:space="preserve">##  Mode  :character   Mode  :character   Median : 3644  </w:t>
      </w:r>
      <w:r>
        <w:br/>
      </w:r>
      <w:r>
        <w:rPr>
          <w:rStyle w:val="VerbatimChar"/>
        </w:rPr>
        <w:t xml:space="preserve">##                                        Mean   : 3899  </w:t>
      </w:r>
      <w:r>
        <w:br/>
      </w:r>
      <w:r>
        <w:rPr>
          <w:rStyle w:val="VerbatimChar"/>
        </w:rPr>
        <w:t xml:space="preserve">##                                        3rd Qu.: 4208  </w:t>
      </w:r>
      <w:r>
        <w:br/>
      </w:r>
      <w:r>
        <w:rPr>
          <w:rStyle w:val="VerbatimChar"/>
        </w:rPr>
        <w:t>##                                        Max.   :13379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056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zydłowiec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RP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3379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lang w:val="pl-PL"/>
        </w:rPr>
        <w:t>Analiza wskazuje, że najniższa cena za 1 m2 nieruchmości do 40 m2 na rynku pierwotnym występuje w powiecie szydłowski (2034 PLN), a najwyższa w powiecie m. Sopot (13885 PLN). Dla większych nieruchomości minimalne i maksymalne ceny występują w powiatach:</w:t>
      </w:r>
    </w:p>
    <w:tbl>
      <w:tblPr>
        <w:tblW w:w="0" w:type="pct"/>
        <w:tblLook w:val="07E0"/>
      </w:tblPr>
      <w:tblGrid>
        <w:gridCol w:w="2175"/>
        <w:gridCol w:w="2531"/>
        <w:gridCol w:w="2128"/>
      </w:tblGrid>
      <w:tr w:rsidR="008D70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7014" w:rsidRDefault="00B43178">
            <w:pPr>
              <w:pStyle w:val="Compact"/>
            </w:pPr>
            <w:r>
              <w:t>Powierzchn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7014" w:rsidRDefault="00B43178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7014" w:rsidRDefault="00B43178">
            <w:pPr>
              <w:pStyle w:val="Compact"/>
            </w:pPr>
            <w:r>
              <w:t>Max</w:t>
            </w:r>
          </w:p>
        </w:tc>
      </w:tr>
      <w:tr w:rsidR="008D7014"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“od 40,1 do 60 m2”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skarżyński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m.Sopot</w:t>
            </w:r>
          </w:p>
        </w:tc>
      </w:tr>
      <w:tr w:rsidR="008D7014"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“od 60,1 do 80 m2”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międzychodzki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m.Sopot</w:t>
            </w:r>
          </w:p>
        </w:tc>
      </w:tr>
      <w:tr w:rsidR="008D7014"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“od 80,1 m2”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gorzowski</w:t>
            </w:r>
          </w:p>
        </w:tc>
        <w:tc>
          <w:tcPr>
            <w:tcW w:w="0" w:type="auto"/>
          </w:tcPr>
          <w:p w:rsidR="008D7014" w:rsidRDefault="00B43178">
            <w:pPr>
              <w:pStyle w:val="Compact"/>
            </w:pPr>
            <w:r>
              <w:t>Powiat koszaliński</w:t>
            </w:r>
          </w:p>
        </w:tc>
      </w:tr>
    </w:tbl>
    <w:p w:rsidR="008D7014" w:rsidRPr="0067147D" w:rsidRDefault="00B43178">
      <w:pPr>
        <w:pStyle w:val="Tekstpodstawowy"/>
        <w:rPr>
          <w:lang w:val="pl-PL"/>
        </w:rPr>
      </w:pPr>
      <w:r w:rsidRPr="0067147D">
        <w:rPr>
          <w:lang w:val="pl-PL"/>
        </w:rPr>
        <w:t>Pomijając kwestię powierzchni nieruchomości minimalna cena za 1m2 wyniosła 2056 PLN (Powiat szydłowski), maksymalna 13379 PLN (Powiat m. Sopot).</w:t>
      </w:r>
    </w:p>
    <w:p w:rsidR="008D7014" w:rsidRPr="0067147D" w:rsidRDefault="00B43178">
      <w:pPr>
        <w:pStyle w:val="Nagwek3"/>
        <w:rPr>
          <w:lang w:val="pl-PL"/>
        </w:rPr>
      </w:pPr>
      <w:bookmarkStart w:id="2" w:name="rynek-wtorny-2017"/>
      <w:bookmarkEnd w:id="2"/>
      <w:r w:rsidRPr="0067147D">
        <w:rPr>
          <w:lang w:val="pl-PL"/>
        </w:rPr>
        <w:t>Rynek wtórny (2017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Średnia cena za m2 w zależności od powierzchni (rynek wtórny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male_RW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wtor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do 4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rednie_RW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wtor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40,1 do 6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tandardowe_RW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wtor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60,1 do 8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duze_RW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wtor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80,1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ogolem_RW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_r_wtor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Nazwa, Wartosc), Wartosc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male_RW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Nazwa              Wartosc     </w:t>
      </w:r>
      <w:r>
        <w:br/>
      </w:r>
      <w:r>
        <w:rPr>
          <w:rStyle w:val="VerbatimChar"/>
        </w:rPr>
        <w:t xml:space="preserve">##  Length:368         Min.   :  983  </w:t>
      </w:r>
      <w:r>
        <w:br/>
      </w:r>
      <w:r>
        <w:rPr>
          <w:rStyle w:val="VerbatimChar"/>
        </w:rPr>
        <w:t xml:space="preserve">##  Class :character   1st Qu.: 2248  </w:t>
      </w:r>
      <w:r>
        <w:br/>
      </w:r>
      <w:r>
        <w:rPr>
          <w:rStyle w:val="VerbatimChar"/>
        </w:rPr>
        <w:lastRenderedPageBreak/>
        <w:t xml:space="preserve">##  Mode  :character   Median : 2644  </w:t>
      </w:r>
      <w:r>
        <w:br/>
      </w:r>
      <w:r>
        <w:rPr>
          <w:rStyle w:val="VerbatimChar"/>
        </w:rPr>
        <w:t xml:space="preserve">##                     Mean   : 2877  </w:t>
      </w:r>
      <w:r>
        <w:br/>
      </w:r>
      <w:r>
        <w:rPr>
          <w:rStyle w:val="VerbatimChar"/>
        </w:rPr>
        <w:t xml:space="preserve">##                     3rd Qu.: 3168  </w:t>
      </w:r>
      <w:r>
        <w:br/>
      </w:r>
      <w:r>
        <w:rPr>
          <w:rStyle w:val="VerbatimChar"/>
        </w:rPr>
        <w:t>##                     Max.   :10026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RW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83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iedlecki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RW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026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srednie_RW) 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Nazwa              Wartosc    </w:t>
      </w:r>
      <w:r>
        <w:br/>
      </w:r>
      <w:r>
        <w:rPr>
          <w:rStyle w:val="VerbatimChar"/>
        </w:rPr>
        <w:t xml:space="preserve">##  Length:371         Min.   :1366  </w:t>
      </w:r>
      <w:r>
        <w:br/>
      </w:r>
      <w:r>
        <w:rPr>
          <w:rStyle w:val="VerbatimChar"/>
        </w:rPr>
        <w:t xml:space="preserve">##  Class :character   1st Qu.:2284  </w:t>
      </w:r>
      <w:r>
        <w:br/>
      </w:r>
      <w:r>
        <w:rPr>
          <w:rStyle w:val="VerbatimChar"/>
        </w:rPr>
        <w:t xml:space="preserve">##  Mode  :character   Median :2641  </w:t>
      </w:r>
      <w:r>
        <w:br/>
      </w:r>
      <w:r>
        <w:rPr>
          <w:rStyle w:val="VerbatimChar"/>
        </w:rPr>
        <w:t xml:space="preserve">##                     Mean   :2856  </w:t>
      </w:r>
      <w:r>
        <w:br/>
      </w:r>
      <w:r>
        <w:rPr>
          <w:rStyle w:val="VerbatimChar"/>
        </w:rPr>
        <w:t xml:space="preserve">##                     3rd Qu.:3140  </w:t>
      </w:r>
      <w:r>
        <w:br/>
      </w:r>
      <w:r>
        <w:rPr>
          <w:rStyle w:val="VerbatimChar"/>
        </w:rPr>
        <w:t>##                     Max.   :952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366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lwówec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52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ndardowe_RW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Nazwa              Wartosc    </w:t>
      </w:r>
      <w:r>
        <w:br/>
      </w:r>
      <w:r>
        <w:rPr>
          <w:rStyle w:val="VerbatimChar"/>
        </w:rPr>
        <w:t xml:space="preserve">##  Length:358         Min.   : 959  </w:t>
      </w:r>
      <w:r>
        <w:br/>
      </w:r>
      <w:r>
        <w:rPr>
          <w:rStyle w:val="VerbatimChar"/>
        </w:rPr>
        <w:t xml:space="preserve">##  Class :character   1st Qu.:2242  </w:t>
      </w:r>
      <w:r>
        <w:br/>
      </w:r>
      <w:r>
        <w:rPr>
          <w:rStyle w:val="VerbatimChar"/>
        </w:rPr>
        <w:t xml:space="preserve">##  Mode  :character   Median :2578  </w:t>
      </w:r>
      <w:r>
        <w:br/>
      </w:r>
      <w:r>
        <w:rPr>
          <w:rStyle w:val="VerbatimChar"/>
        </w:rPr>
        <w:t xml:space="preserve">##                     Mean   :2786  </w:t>
      </w:r>
      <w:r>
        <w:br/>
      </w:r>
      <w:r>
        <w:rPr>
          <w:rStyle w:val="VerbatimChar"/>
        </w:rPr>
        <w:t xml:space="preserve">##                     3rd Qu.:3127  </w:t>
      </w:r>
      <w:r>
        <w:br/>
      </w:r>
      <w:r>
        <w:rPr>
          <w:rStyle w:val="VerbatimChar"/>
        </w:rPr>
        <w:t>##                     Max.   :9421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lastRenderedPageBreak/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59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uwal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421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uze_RW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Nazwa              Wartosc    </w:t>
      </w:r>
      <w:r>
        <w:br/>
      </w:r>
      <w:r>
        <w:rPr>
          <w:rStyle w:val="VerbatimChar"/>
        </w:rPr>
        <w:t xml:space="preserve">##  Length:263         Min.   : 890  </w:t>
      </w:r>
      <w:r>
        <w:br/>
      </w:r>
      <w:r>
        <w:rPr>
          <w:rStyle w:val="VerbatimChar"/>
        </w:rPr>
        <w:t xml:space="preserve">##  Class :character   1st Qu.:1747  </w:t>
      </w:r>
      <w:r>
        <w:br/>
      </w:r>
      <w:r>
        <w:rPr>
          <w:rStyle w:val="VerbatimChar"/>
        </w:rPr>
        <w:t xml:space="preserve">##  Mode  :character   Median :2288  </w:t>
      </w:r>
      <w:r>
        <w:br/>
      </w:r>
      <w:r>
        <w:rPr>
          <w:rStyle w:val="VerbatimChar"/>
        </w:rPr>
        <w:t xml:space="preserve">##                     Mean   :2527  </w:t>
      </w:r>
      <w:r>
        <w:br/>
      </w:r>
      <w:r>
        <w:rPr>
          <w:rStyle w:val="VerbatimChar"/>
        </w:rPr>
        <w:t xml:space="preserve">##                     3rd Qu.:3016  </w:t>
      </w:r>
      <w:r>
        <w:br/>
      </w:r>
      <w:r>
        <w:rPr>
          <w:rStyle w:val="VerbatimChar"/>
        </w:rPr>
        <w:t>##                     Max.   :9583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890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krośnień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583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ogolem_RW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Nazwa              Wartosc    </w:t>
      </w:r>
      <w:r>
        <w:br/>
      </w:r>
      <w:r>
        <w:rPr>
          <w:rStyle w:val="VerbatimChar"/>
        </w:rPr>
        <w:t xml:space="preserve">##  Length:377         Min.   :1407  </w:t>
      </w:r>
      <w:r>
        <w:br/>
      </w:r>
      <w:r>
        <w:rPr>
          <w:rStyle w:val="VerbatimChar"/>
        </w:rPr>
        <w:t xml:space="preserve">##  Class :character   1st Qu.:2200  </w:t>
      </w:r>
      <w:r>
        <w:br/>
      </w:r>
      <w:r>
        <w:rPr>
          <w:rStyle w:val="VerbatimChar"/>
        </w:rPr>
        <w:t xml:space="preserve">##  Mode  :character   Median :2556  </w:t>
      </w:r>
      <w:r>
        <w:br/>
      </w:r>
      <w:r>
        <w:rPr>
          <w:rStyle w:val="VerbatimChar"/>
        </w:rPr>
        <w:t xml:space="preserve">##                     Mean   :2764  </w:t>
      </w:r>
      <w:r>
        <w:br/>
      </w:r>
      <w:r>
        <w:rPr>
          <w:rStyle w:val="VerbatimChar"/>
        </w:rPr>
        <w:t xml:space="preserve">##                     3rd Qu.:3014  </w:t>
      </w:r>
      <w:r>
        <w:br/>
      </w:r>
      <w:r>
        <w:rPr>
          <w:rStyle w:val="VerbatimChar"/>
        </w:rPr>
        <w:t>##                     Max.   :958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407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 xml:space="preserve">##   &lt;chr&gt;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włocław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RW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58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Z kolei ceny za 1 m2 nieruchomości na rynku wtórnym przedstawiają się następująco: 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* 1. dla nieruchomości poniżej 40 m2 cena minimalna wystąpiła w Powiecie sielskim (983 PLN), maksymalna 10026 PLN (m. Sopot) 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>* 2. dla nieruchomości od 40,1 do 60 m2 minimalna 1366 PLN (Powiat lwówecki), max 9522 PLN (Powiat m.Sopot)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* 3. dla nieruchomości od 60,1 do 80 m2 min. 959 PLN (Powiat suwalski), max 9421 PLN (Powiat m.Sopot) </w:t>
      </w:r>
    </w:p>
    <w:p w:rsidR="008D7014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>* 4. dla nieruchomości od 80,1 m2 min. 890 PLN (Powiat krośnieński), max 9583 PLN (Powiat m.Sopot)</w:t>
      </w:r>
    </w:p>
    <w:p w:rsidR="008D7014" w:rsidRPr="0067147D" w:rsidRDefault="00B43178" w:rsidP="002643B0">
      <w:pPr>
        <w:pStyle w:val="Tekstpodstawowy"/>
        <w:jc w:val="both"/>
        <w:rPr>
          <w:lang w:val="pl-PL"/>
        </w:rPr>
      </w:pPr>
      <w:r w:rsidRPr="0067147D">
        <w:rPr>
          <w:lang w:val="pl-PL"/>
        </w:rPr>
        <w:t>W całym rynku wtórnym odnotowano mimalną cenę 1407 PLN i maksymalną 9582 PLN.</w:t>
      </w:r>
    </w:p>
    <w:p w:rsidR="008D7014" w:rsidRPr="0067147D" w:rsidRDefault="00B43178">
      <w:pPr>
        <w:pStyle w:val="Nagwek3"/>
        <w:rPr>
          <w:lang w:val="pl-PL"/>
        </w:rPr>
      </w:pPr>
      <w:bookmarkStart w:id="3" w:name="rynek-ogolnie-2017"/>
      <w:bookmarkEnd w:id="3"/>
      <w:r w:rsidRPr="0067147D">
        <w:rPr>
          <w:lang w:val="pl-PL"/>
        </w:rPr>
        <w:t>Rynek ogólnie (2017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Średnia cena za m2 w zależności od powierzchni (ogółem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male_OG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do 4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rednie_OG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40,1 do 6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standardowe_OG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60,1 do 80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duze_OG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d 80,1 m2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ogolem_OG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male_OG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369         Length:369         Min.   :  983  </w:t>
      </w:r>
      <w:r>
        <w:br/>
      </w:r>
      <w:r>
        <w:rPr>
          <w:rStyle w:val="VerbatimChar"/>
        </w:rPr>
        <w:t xml:space="preserve">##  Class :character   Class :character   1st Qu.: 2287  </w:t>
      </w:r>
      <w:r>
        <w:br/>
      </w:r>
      <w:r>
        <w:rPr>
          <w:rStyle w:val="VerbatimChar"/>
        </w:rPr>
        <w:t xml:space="preserve">##  Mode  :character   Mode  :character   Median : 2753  </w:t>
      </w:r>
      <w:r>
        <w:br/>
      </w:r>
      <w:r>
        <w:rPr>
          <w:rStyle w:val="VerbatimChar"/>
        </w:rPr>
        <w:t xml:space="preserve">##                                        Mean   : 2999  </w:t>
      </w:r>
      <w:r>
        <w:br/>
      </w:r>
      <w:r>
        <w:rPr>
          <w:rStyle w:val="VerbatimChar"/>
        </w:rPr>
        <w:t xml:space="preserve">##                                        3rd Qu.: 3347  </w:t>
      </w:r>
      <w:r>
        <w:br/>
      </w:r>
      <w:r>
        <w:rPr>
          <w:rStyle w:val="VerbatimChar"/>
        </w:rPr>
        <w:t>##                                        Max.   :10546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OG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83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lastRenderedPageBreak/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iedlecki</w:t>
      </w:r>
    </w:p>
    <w:p w:rsidR="008D7014" w:rsidRDefault="00B4317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male_OG, Wartos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546</w:t>
      </w:r>
      <w:r>
        <w:rPr>
          <w:rStyle w:val="NormalTok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srednie_OG) 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371         Length:371         Min.   : 1430  </w:t>
      </w:r>
      <w:r>
        <w:br/>
      </w:r>
      <w:r>
        <w:rPr>
          <w:rStyle w:val="VerbatimChar"/>
        </w:rPr>
        <w:t xml:space="preserve">##  Class :character   Class :character   1st Qu.: 2407  </w:t>
      </w:r>
      <w:r>
        <w:br/>
      </w:r>
      <w:r>
        <w:rPr>
          <w:rStyle w:val="VerbatimChar"/>
        </w:rPr>
        <w:t xml:space="preserve">##  Mode  :character   Mode  :character   Median : 2835  </w:t>
      </w:r>
      <w:r>
        <w:br/>
      </w:r>
      <w:r>
        <w:rPr>
          <w:rStyle w:val="VerbatimChar"/>
        </w:rPr>
        <w:t xml:space="preserve">##                                        Mean   : 3036  </w:t>
      </w:r>
      <w:r>
        <w:br/>
      </w:r>
      <w:r>
        <w:rPr>
          <w:rStyle w:val="VerbatimChar"/>
        </w:rPr>
        <w:t xml:space="preserve">##                                        3rd Qu.: 3396  </w:t>
      </w:r>
      <w:r>
        <w:br/>
      </w:r>
      <w:r>
        <w:rPr>
          <w:rStyle w:val="VerbatimChar"/>
        </w:rPr>
        <w:t>##                                        Max.   :10603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430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łomżyń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redni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0603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ndardowe_OG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362         Length:362         Min.   :  959  </w:t>
      </w:r>
      <w:r>
        <w:br/>
      </w:r>
      <w:r>
        <w:rPr>
          <w:rStyle w:val="VerbatimChar"/>
        </w:rPr>
        <w:t xml:space="preserve">##  Class :character   Class :character   1st Qu.: 2386  </w:t>
      </w:r>
      <w:r>
        <w:br/>
      </w:r>
      <w:r>
        <w:rPr>
          <w:rStyle w:val="VerbatimChar"/>
        </w:rPr>
        <w:t xml:space="preserve">##  Mode  :character   Mode  :character   Median : 2814  </w:t>
      </w:r>
      <w:r>
        <w:br/>
      </w:r>
      <w:r>
        <w:rPr>
          <w:rStyle w:val="VerbatimChar"/>
        </w:rPr>
        <w:t xml:space="preserve">##                                        Mean   : 2985  </w:t>
      </w:r>
      <w:r>
        <w:br/>
      </w:r>
      <w:r>
        <w:rPr>
          <w:rStyle w:val="VerbatimChar"/>
        </w:rPr>
        <w:t xml:space="preserve">##                                        3rd Qu.: 3351  </w:t>
      </w:r>
      <w:r>
        <w:br/>
      </w:r>
      <w:r>
        <w:rPr>
          <w:rStyle w:val="VerbatimChar"/>
        </w:rPr>
        <w:t>##                                        Max.   :10561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59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uwal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lastRenderedPageBreak/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standardow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0561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uze_OG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</w:t>
      </w:r>
      <w:r>
        <w:br/>
      </w:r>
      <w:r>
        <w:rPr>
          <w:rStyle w:val="VerbatimChar"/>
        </w:rPr>
        <w:t xml:space="preserve">##  Length:278         Length:278         Min.   : 890  </w:t>
      </w:r>
      <w:r>
        <w:br/>
      </w:r>
      <w:r>
        <w:rPr>
          <w:rStyle w:val="VerbatimChar"/>
        </w:rPr>
        <w:t xml:space="preserve">##  Class :character   Class :character   1st Qu.:1873  </w:t>
      </w:r>
      <w:r>
        <w:br/>
      </w:r>
      <w:r>
        <w:rPr>
          <w:rStyle w:val="VerbatimChar"/>
        </w:rPr>
        <w:t xml:space="preserve">##  Mode  :character   Mode  :character   Median :2516  </w:t>
      </w:r>
      <w:r>
        <w:br/>
      </w:r>
      <w:r>
        <w:rPr>
          <w:rStyle w:val="VerbatimChar"/>
        </w:rPr>
        <w:t xml:space="preserve">##                                        Mean   :2722  </w:t>
      </w:r>
      <w:r>
        <w:br/>
      </w:r>
      <w:r>
        <w:rPr>
          <w:rStyle w:val="VerbatimChar"/>
        </w:rPr>
        <w:t xml:space="preserve">##                                        3rd Qu.:3280  </w:t>
      </w:r>
      <w:r>
        <w:br/>
      </w:r>
      <w:r>
        <w:rPr>
          <w:rStyle w:val="VerbatimChar"/>
        </w:rPr>
        <w:t>##                                        Max.   :9760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890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krośnień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duze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9760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ogolem_OG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     Kod               Nazwa              Wartosc     </w:t>
      </w:r>
      <w:r>
        <w:br/>
      </w:r>
      <w:r>
        <w:rPr>
          <w:rStyle w:val="VerbatimChar"/>
        </w:rPr>
        <w:t xml:space="preserve">##  Length:378         Length:378         Min.   : 1514  </w:t>
      </w:r>
      <w:r>
        <w:br/>
      </w:r>
      <w:r>
        <w:rPr>
          <w:rStyle w:val="VerbatimChar"/>
        </w:rPr>
        <w:t xml:space="preserve">##  Class :character   Class :character   1st Qu.: 2342  </w:t>
      </w:r>
      <w:r>
        <w:br/>
      </w:r>
      <w:r>
        <w:rPr>
          <w:rStyle w:val="VerbatimChar"/>
        </w:rPr>
        <w:t xml:space="preserve">##  Mode  :character   Mode  :character   Median : 2745  </w:t>
      </w:r>
      <w:r>
        <w:br/>
      </w:r>
      <w:r>
        <w:rPr>
          <w:rStyle w:val="VerbatimChar"/>
        </w:rPr>
        <w:t xml:space="preserve">##                                        Mean   : 2946  </w:t>
      </w:r>
      <w:r>
        <w:br/>
      </w:r>
      <w:r>
        <w:rPr>
          <w:rStyle w:val="VerbatimChar"/>
        </w:rPr>
        <w:t xml:space="preserve">##                                        3rd Qu.: 3281  </w:t>
      </w:r>
      <w:r>
        <w:br/>
      </w:r>
      <w:r>
        <w:rPr>
          <w:rStyle w:val="VerbatimChar"/>
        </w:rPr>
        <w:t>##                                        Max.   :10246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514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suwal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em_OG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0246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d</w:t>
      </w:r>
      <w:r w:rsidRPr="0067147D">
        <w:rPr>
          <w:rStyle w:val="NormalTok"/>
          <w:lang w:val="pl-PL"/>
        </w:rPr>
        <w:t>(ogolem_OG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Wartosc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1017.076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Dane dotyczące cen 1m2 w całym rynku wskazują: 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* 1. dla nieruchomości poniżej 40 m2 cena minimalna wystąpiła w Powiecie siedlewski (983 PLN), maksymalna 10546 PLN (m. Sopot) 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* 2. dla nieruchomości od 40,1 do 60 m2 minimalna 1430 PLN (Powiat łomżyński), max 10603 PLN (Powiat m.Sopot) </w:t>
      </w:r>
    </w:p>
    <w:p w:rsidR="002643B0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 xml:space="preserve">* 3. dla nieruchomości od 60,1 do 80 m2 min. 959 PLN (Powiat suwalski), max 10561 PLN (Powiat m.Sopot) </w:t>
      </w:r>
    </w:p>
    <w:p w:rsidR="008D7014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>* 4. dla nieruchomości od 80,1 m2 min. 890 PLN (Powiat krośnieński), max 9760 PLN (Powiat m.Sopot)</w:t>
      </w:r>
    </w:p>
    <w:p w:rsidR="008D7014" w:rsidRPr="0067147D" w:rsidRDefault="00B43178" w:rsidP="002643B0">
      <w:pPr>
        <w:pStyle w:val="Tekstpodstawowy"/>
        <w:jc w:val="both"/>
        <w:rPr>
          <w:lang w:val="pl-PL"/>
        </w:rPr>
      </w:pPr>
      <w:r w:rsidRPr="0067147D">
        <w:rPr>
          <w:lang w:val="pl-PL"/>
        </w:rPr>
        <w:t>Bez podziału na powierzchnię nieruchomości: min 1514 PLN (Powiat suwalski), max 10246 PLN (Powiat m.Sopot).</w:t>
      </w:r>
    </w:p>
    <w:p w:rsidR="008D7014" w:rsidRPr="0067147D" w:rsidRDefault="00B43178">
      <w:pPr>
        <w:pStyle w:val="Tekstpodstawowy"/>
        <w:rPr>
          <w:lang w:val="pl-PL"/>
        </w:rPr>
      </w:pPr>
      <w:r w:rsidRPr="0067147D">
        <w:rPr>
          <w:b/>
          <w:lang w:val="pl-PL"/>
        </w:rPr>
        <w:t>Histogram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Histogram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OG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OG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bins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DecValTok"/>
          <w:lang w:val="pl-PL"/>
        </w:rPr>
        <w:t>30</w:t>
      </w:r>
      <w:r w:rsidRPr="0067147D">
        <w:rPr>
          <w:rStyle w:val="NormalTok"/>
          <w:lang w:val="pl-PL"/>
        </w:rPr>
        <w:t xml:space="preserve">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7roku (cały rynek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 xml:space="preserve">) 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Wykres kwantyl-kwanty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OG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sample=</w:t>
      </w:r>
      <w:r w:rsidRPr="0067147D">
        <w:rPr>
          <w:rStyle w:val="NormalTok"/>
          <w:lang w:val="pl-PL"/>
        </w:rPr>
        <w:t>ogolem_OG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stat_qq</w:t>
      </w:r>
      <w:r w:rsidRPr="0067147D">
        <w:rPr>
          <w:rStyle w:val="NormalTok"/>
          <w:lang w:val="pl-PL"/>
        </w:rPr>
        <w:t>(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Powyższy wykres wskazuje, że rozkład jest prawoskośny.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b/>
          <w:lang w:val="pl-PL"/>
        </w:rPr>
        <w:lastRenderedPageBreak/>
        <w:t>Dystrybuanta dla zmiennej (rynek ogólnie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OG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ogolem_OG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 )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tat_ecdf</w:t>
      </w:r>
      <w:r w:rsidRPr="0067147D">
        <w:rPr>
          <w:rStyle w:val="NormalTok"/>
          <w:lang w:val="pl-PL"/>
        </w:rPr>
        <w:t>(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Default="00B4317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ogolem_OG</w:t>
      </w:r>
      <w:r>
        <w:rPr>
          <w:rStyle w:val="OperatorTok"/>
        </w:rPr>
        <w:t>$</w:t>
      </w:r>
      <w:r>
        <w:rPr>
          <w:rStyle w:val="NormalTok"/>
        </w:rPr>
        <w:t xml:space="preserve">Wartosc, </w:t>
      </w:r>
      <w:r>
        <w:rPr>
          <w:rStyle w:val="DataTypeTok"/>
        </w:rPr>
        <w:t>range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rynek ogólnie"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RW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RW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7roku(rynek wtórny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Dystrybunta zmiennej ceny (rynek wtórny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RW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ogolem_RW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 )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tat_ecdf</w:t>
      </w:r>
      <w:r w:rsidRPr="0067147D">
        <w:rPr>
          <w:rStyle w:val="NormalTok"/>
          <w:lang w:val="pl-PL"/>
        </w:rPr>
        <w:t>(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Default="00B43178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ogolem_RW</w:t>
      </w:r>
      <w:r>
        <w:rPr>
          <w:rStyle w:val="OperatorTok"/>
        </w:rPr>
        <w:t>$</w:t>
      </w:r>
      <w:r>
        <w:rPr>
          <w:rStyle w:val="NormalTok"/>
        </w:rPr>
        <w:t xml:space="preserve">Wartosc, </w:t>
      </w:r>
      <w:r>
        <w:rPr>
          <w:rStyle w:val="DataTypeTok"/>
        </w:rPr>
        <w:t>range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rynek wtórny"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RP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RP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7roku (rynek pierwotny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Dystrybuanta dla zmiennej ceny (rynek pierwotny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golem_RP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ogolem_RP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 )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tat_ecdf</w:t>
      </w:r>
      <w:r w:rsidRPr="0067147D">
        <w:rPr>
          <w:rStyle w:val="NormalTok"/>
          <w:lang w:val="pl-PL"/>
        </w:rPr>
        <w:t>(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Default="00B43178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ogolem_RP</w:t>
      </w:r>
      <w:r>
        <w:rPr>
          <w:rStyle w:val="OperatorTok"/>
        </w:rPr>
        <w:t>$</w:t>
      </w:r>
      <w:r>
        <w:rPr>
          <w:rStyle w:val="NormalTok"/>
        </w:rPr>
        <w:t xml:space="preserve">Wartosc, </w:t>
      </w:r>
      <w:r>
        <w:rPr>
          <w:rStyle w:val="DataTypeTok"/>
        </w:rPr>
        <w:t>range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, rynek pierwotny"</w:t>
      </w:r>
      <w:r>
        <w:rPr>
          <w:rStyle w:val="NormalTok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 Filtrowanie danych z 2016 roku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ogolnie_ce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Rok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ceny_r_pierwot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rynek pierwotny"</w:t>
      </w:r>
      <w:r w:rsidRPr="0067147D">
        <w:rPr>
          <w:rStyle w:val="NormalTok"/>
          <w:lang w:val="pl-PL"/>
        </w:rPr>
        <w:t xml:space="preserve">, Rok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ceny_r_wtor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ceny, Transakcje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rynek wtórny", Rok == 2016)</w:t>
      </w:r>
    </w:p>
    <w:p w:rsidR="008D7014" w:rsidRPr="0067147D" w:rsidRDefault="00B43178">
      <w:pPr>
        <w:pStyle w:val="Nagwek3"/>
        <w:rPr>
          <w:lang w:val="pl-PL"/>
        </w:rPr>
      </w:pPr>
      <w:bookmarkStart w:id="4" w:name="rynek-pierwotny-2016"/>
      <w:bookmarkEnd w:id="4"/>
      <w:r w:rsidRPr="0067147D">
        <w:rPr>
          <w:lang w:val="pl-PL"/>
        </w:rPr>
        <w:t>Rynek pierwotny (2016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ceny_r_pierwot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Wartosc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 xml:space="preserve">##    Min. 1st Qu.  Median    Mean 3rd Qu.    </w:t>
      </w:r>
      <w:r w:rsidRPr="0067147D">
        <w:rPr>
          <w:rStyle w:val="VerbatimChar"/>
          <w:lang w:val="pl-PL"/>
        </w:rPr>
        <w:t xml:space="preserve">Max.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 2129    3209    3598    3800    4070   10774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>(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6 roku (rynek pierwotny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2129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racibor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RP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0774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lang w:val="pl-PL"/>
        </w:rPr>
        <w:t>Z kolei ceny za 1m2 nieruchomości w 2016 na rynku pierwotnym wynosiły: minimum 2129 PLN (Powiat raciborski), maksymalnie 10 774 PLN (Powiat m.Sopot).</w:t>
      </w:r>
    </w:p>
    <w:p w:rsidR="008D7014" w:rsidRPr="0067147D" w:rsidRDefault="00B43178">
      <w:pPr>
        <w:pStyle w:val="Nagwek3"/>
        <w:rPr>
          <w:lang w:val="pl-PL"/>
        </w:rPr>
      </w:pPr>
      <w:bookmarkStart w:id="5" w:name="rynek-wtorny-2016"/>
      <w:bookmarkEnd w:id="5"/>
      <w:r w:rsidRPr="0067147D">
        <w:rPr>
          <w:lang w:val="pl-PL"/>
        </w:rPr>
        <w:t>Rynek wtórny (2016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ceny_r_wtor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Wartosc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 xml:space="preserve">##    Min. 1st Qu.  Median    Mean 3rd Qu.    </w:t>
      </w:r>
      <w:r w:rsidRPr="0067147D">
        <w:rPr>
          <w:rStyle w:val="VerbatimChar"/>
          <w:lang w:val="pl-PL"/>
        </w:rPr>
        <w:t xml:space="preserve">Max.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 1302    2145    2506    2685    2944    8586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>(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lastRenderedPageBreak/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6roku (rynek wtórny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30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łomżyń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RW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8586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lang w:val="pl-PL"/>
        </w:rPr>
        <w:t>Ceny za 1m2 nieruchomości w 2016 na rynku wtórnym wynosiły: minimum 1302 PLN (Powiat łomżyński), maksymalnie 8586 PLN (Powiat m.Sopot).</w:t>
      </w:r>
    </w:p>
    <w:p w:rsidR="008D7014" w:rsidRPr="0067147D" w:rsidRDefault="00B43178">
      <w:pPr>
        <w:pStyle w:val="Nagwek3"/>
        <w:rPr>
          <w:lang w:val="pl-PL"/>
        </w:rPr>
      </w:pPr>
      <w:bookmarkStart w:id="6" w:name="rynek-ogolnie-2016"/>
      <w:bookmarkEnd w:id="6"/>
      <w:r w:rsidRPr="0067147D">
        <w:rPr>
          <w:lang w:val="pl-PL"/>
        </w:rPr>
        <w:t>Rynek ogólnie (2016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nie_ceny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Wartosc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 xml:space="preserve">##    Min. 1st Qu.  Median    Mean 3rd Qu.    </w:t>
      </w:r>
      <w:r w:rsidRPr="0067147D">
        <w:rPr>
          <w:rStyle w:val="VerbatimChar"/>
          <w:lang w:val="pl-PL"/>
        </w:rPr>
        <w:t xml:space="preserve">Max.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 1302    2256    2654    2849    3198    8862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lastRenderedPageBreak/>
        <w:t xml:space="preserve"> </w:t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>(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lab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 nieruchomości w powiatach w 2016roku  (cały rynek)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y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130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łomżyński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>(ogolem_OG_</w:t>
      </w:r>
      <w:r w:rsidRPr="0067147D">
        <w:rPr>
          <w:rStyle w:val="DecValTok"/>
          <w:lang w:val="pl-PL"/>
        </w:rPr>
        <w:t>2016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8862</w:t>
      </w:r>
      <w:r w:rsidRPr="0067147D">
        <w:rPr>
          <w:rStyle w:val="NormalTok"/>
          <w:lang w:val="pl-PL"/>
        </w:rPr>
        <w:t>), Nazw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1 x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Nazwa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iat m.Sopot</w:t>
      </w:r>
    </w:p>
    <w:p w:rsidR="008D7014" w:rsidRPr="0067147D" w:rsidRDefault="00B43178">
      <w:pPr>
        <w:pStyle w:val="FirstParagraph"/>
        <w:rPr>
          <w:lang w:val="pl-PL"/>
        </w:rPr>
      </w:pPr>
      <w:r w:rsidRPr="0067147D">
        <w:rPr>
          <w:lang w:val="pl-PL"/>
        </w:rPr>
        <w:t>W całym rynku w 2016 roku ceny za 1 m2 wynosiły: minimum 1302 PLN (Powiat łomżyński) maksymalnie 8862 PLN (Powiat m.Sopot)</w:t>
      </w:r>
    </w:p>
    <w:p w:rsidR="008D7014" w:rsidRPr="0067147D" w:rsidRDefault="00B43178">
      <w:pPr>
        <w:pStyle w:val="Nagwek2"/>
        <w:rPr>
          <w:lang w:val="pl-PL"/>
        </w:rPr>
      </w:pPr>
      <w:bookmarkStart w:id="7" w:name="wizualizacja-danych-z-caego-rynku-z-2017"/>
      <w:bookmarkEnd w:id="7"/>
      <w:r w:rsidRPr="0067147D">
        <w:rPr>
          <w:lang w:val="pl-PL"/>
        </w:rPr>
        <w:t>Wizualizacja danych z całego rynku z 2017 roku bez podziału na powierzchnię mieszkania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dane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 xml:space="preserve">, Wartosc </w:t>
      </w:r>
      <w:r w:rsidRPr="0067147D">
        <w:rPr>
          <w:rStyle w:val="OperatorTok"/>
          <w:lang w:val="pl-PL"/>
        </w:rPr>
        <w:t>&gt;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lang w:val="pl-PL"/>
        </w:rPr>
        <w:lastRenderedPageBreak/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dane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>## Classes 'tbl_df', 'tbl' and 'data.frame':    378 obs. of  3 variables:</w:t>
      </w:r>
      <w:r>
        <w:br/>
      </w:r>
      <w:r>
        <w:rPr>
          <w:rStyle w:val="VerbatimChar"/>
        </w:rPr>
        <w:t>##  $ Kod    : chr  "2012000" "1602000" "0418000" "3007000" ...</w:t>
      </w:r>
      <w:r>
        <w:br/>
      </w:r>
      <w:r w:rsidRPr="0067147D">
        <w:rPr>
          <w:rStyle w:val="VerbatimChar"/>
          <w:lang w:val="pl-PL"/>
        </w:rPr>
        <w:t>##  $ Nazwa  : chr  "Powiat suwalski" "Powiat głubczycki" "Powiat włocławski" "Powiat kali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rtosc: num  1514 1515 1520 1548 1554 ...</w:t>
      </w:r>
    </w:p>
    <w:p w:rsidR="008D7014" w:rsidRPr="0067147D" w:rsidRDefault="00B43178">
      <w:pPr>
        <w:pStyle w:val="Nagwek2"/>
        <w:rPr>
          <w:lang w:val="pl-PL"/>
        </w:rPr>
      </w:pPr>
      <w:bookmarkStart w:id="8" w:name="dane-przestrzenne"/>
      <w:bookmarkEnd w:id="8"/>
      <w:r w:rsidRPr="0067147D">
        <w:rPr>
          <w:lang w:val="pl-PL"/>
        </w:rPr>
        <w:t>Dane przestrzenne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siatka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read_sf</w:t>
      </w:r>
      <w:r w:rsidRPr="0067147D">
        <w:rPr>
          <w:rStyle w:val="NormalTok"/>
          <w:lang w:val="pl-PL"/>
        </w:rPr>
        <w:t>(</w:t>
      </w:r>
      <w:r w:rsidR="00A15C4C">
        <w:rPr>
          <w:rStyle w:val="StringTok"/>
          <w:lang w:val="pl-PL"/>
        </w:rPr>
        <w:t>.</w:t>
      </w:r>
      <w:r w:rsidRPr="0067147D">
        <w:rPr>
          <w:rStyle w:val="StringTok"/>
          <w:lang w:val="pl-PL"/>
        </w:rPr>
        <w:t>/AnalizaDanychPrzesrzennych/Powiaty.shp'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head</w:t>
      </w:r>
      <w:r w:rsidRPr="0067147D">
        <w:rPr>
          <w:rStyle w:val="NormalTok"/>
          <w:lang w:val="pl-PL"/>
        </w:rPr>
        <w:t>(siatk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Simple feature collection with 6 features and 29 fields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geometry type:  MULTIPOLYGON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dimension:      XY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bbox:           xmin: 19.42298 ymin: 49.8872 xmax: 23.12841 ymax: 52.99028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epsg (SRID):    NA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proj4string:    +proj=longlat +ellps=GRS80 +no_defs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A tibble: 6 x 30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JPT_SJR_KO JPT_KOD_JE JPT_NAZWA_ JPT_ORGAN_ JPT_JOR_ID WERSJA_OD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&lt;chr&gt;      &lt;chr&gt;      &lt;chr&gt;      &lt;chr&gt;           &lt;int&gt; &lt;date&gt;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        1815       powiat ro~ &lt;NA&gt;            13415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2 POW        1410       powiat ło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3 POW        1418       powiat pi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4 POW        1425       powiat ra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5 POW        1427       powiat si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6 POW        1430       powiat sz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... with 24 more variables: WERSJA_DO &lt;date&gt;, WAZNY_OD &lt;date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WAZNY_DO &lt;date&gt;, JPT_KOD__1 &lt;chr&gt;, JPT_NAZWA1 &lt;chr&gt;, JPT_ORGAN1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WAZNA_ &lt;chr&gt;, ID_BUFORA_ &lt;dbl&gt;, ID_BUFORA1 &lt;dbl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ID_TECHNIC &lt;int&gt;, IIP_PRZEST &lt;chr&gt;, IIP_IDENTY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IIP_WERSJA &lt;chr&gt;, JPT_KJ_IIP &lt;chr&gt;, JPT_KJ_I_1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KJ_I_2 &lt;chr&gt;, JPT_OPIS &lt;chr&gt;, JPT_SPS_KO &lt;chr&gt;, ID_BUFOR_1 &lt;int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ID &lt;int&gt;, JPT_KJ_I_3 &lt;chr&gt;, Shape_Leng &lt;dbl&gt;, Shape_Area &lt;dbl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geometry &lt;MULTIPOLYGON [Â°]&gt;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 xml:space="preserve">#Edycja wartości w kolumnie Kod 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powiat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NormalTok"/>
          <w:lang w:val="pl-PL"/>
        </w:rPr>
        <w:t xml:space="preserve">siatka </w:t>
      </w:r>
      <w:r w:rsidRPr="0067147D">
        <w:rPr>
          <w:rStyle w:val="OperatorTok"/>
          <w:lang w:val="pl-PL"/>
        </w:rPr>
        <w:t>%&gt;%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mutate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JPT_KOD_J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paste0</w:t>
      </w:r>
      <w:r w:rsidRPr="0067147D">
        <w:rPr>
          <w:rStyle w:val="NormalTok"/>
          <w:lang w:val="pl-PL"/>
        </w:rPr>
        <w:t>(siatk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JPT_KOD_JE,</w:t>
      </w:r>
      <w:r w:rsidRPr="0067147D">
        <w:rPr>
          <w:rStyle w:val="StringTok"/>
          <w:lang w:val="pl-PL"/>
        </w:rPr>
        <w:t>"000"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head</w:t>
      </w:r>
      <w:r w:rsidRPr="0067147D">
        <w:rPr>
          <w:rStyle w:val="NormalTok"/>
          <w:lang w:val="pl-PL"/>
        </w:rPr>
        <w:t>(powiaty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Simple feature collection with 6 features and 29 fields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geometry type:  MULTIPOLYGON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dimension:      XY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bbox:           xmin: 19.42298 ymin: 49.8872 xmax: 23.12841 ymax: 52.99028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epsg (SRID):    NA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proj4string:    +proj=longlat +ellps=GRS80 +no_defs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A tibble: 6 x 30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 xml:space="preserve">##   JPT_SJR_KO JPT_KOD_JE JPT_NAZWA_ JPT_ORGAN_ JPT_JOR_ID WERSJA_OD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 xml:space="preserve">##   &lt;chr&gt;      &lt;chr&gt;      &lt;chr&gt;      &lt;chr&gt;           &lt;int&gt; &lt;date&gt;    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POW        1815000    powiat ro~ &lt;NA&gt;            13415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2 POW        1410000    powiat ło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3 POW        1418000    powiat pi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4 POW        1425000    powiat ra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5 POW        1427000    powiat si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6 POW        1430000    powiat sz~ &lt;NA&gt;            13409 2012-09-2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... with 24 more variables: WERSJA_DO &lt;date&gt;, WAZNY_OD &lt;date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WAZNY_DO &lt;date&gt;, JPT_KOD__1 &lt;chr&gt;, JPT_NAZWA1 &lt;chr&gt;, JPT_ORGAN1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WAZNA_ &lt;chr&gt;, ID_BUFORA_ &lt;dbl&gt;, ID_BUFORA1 &lt;dbl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ID_TECHNIC &lt;int&gt;, IIP_PRZEST &lt;chr&gt;, IIP_IDENTY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IIP_WERSJA &lt;chr&gt;, JPT_KJ_IIP &lt;chr&gt;, JPT_KJ_I_1 &lt;chr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KJ_I_2 &lt;chr&gt;, JPT_OPIS &lt;chr&gt;, JPT_SPS_KO &lt;chr&gt;, ID_BUFOR_1 &lt;int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JPT_ID &lt;int&gt;, JPT_KJ_I_3 &lt;chr&gt;, Shape_Leng &lt;dbl&gt;, Shape_Area &lt;dbl&gt;,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#   geometry &lt;MULTIPOLYGON [Â°]&gt;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Połączenie danych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zlaczenie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left_join</w:t>
      </w:r>
      <w:r w:rsidRPr="0067147D">
        <w:rPr>
          <w:rStyle w:val="NormalTok"/>
          <w:lang w:val="pl-PL"/>
        </w:rPr>
        <w:t xml:space="preserve">(powiaty, dane, </w:t>
      </w:r>
      <w:r w:rsidRPr="0067147D">
        <w:rPr>
          <w:rStyle w:val="DataTypeTok"/>
          <w:lang w:val="pl-PL"/>
        </w:rPr>
        <w:t>by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'JPT_KOD_JE'</w:t>
      </w:r>
      <w:r w:rsidRPr="0067147D">
        <w:rPr>
          <w:rStyle w:val="NormalTok"/>
          <w:lang w:val="pl-PL"/>
        </w:rPr>
        <w:t xml:space="preserve"> =</w:t>
      </w:r>
      <w:r w:rsidRPr="0067147D">
        <w:rPr>
          <w:rStyle w:val="StringTok"/>
          <w:lang w:val="pl-PL"/>
        </w:rPr>
        <w:t xml:space="preserve"> 'Kod'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zlaczenie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>## Classes 'sf', 'tbl_df', 'tbl' and 'data.frame':  380 obs. of  32 variables:</w:t>
      </w:r>
      <w:r>
        <w:br/>
      </w:r>
      <w:r>
        <w:rPr>
          <w:rStyle w:val="VerbatimChar"/>
        </w:rPr>
        <w:t>##  $ JPT_SJR_KO: chr  "POW" "POW" "POW" "POW" ...</w:t>
      </w:r>
      <w:r>
        <w:br/>
      </w:r>
      <w:r w:rsidRPr="0067147D">
        <w:rPr>
          <w:rStyle w:val="VerbatimChar"/>
          <w:lang w:val="pl-PL"/>
        </w:rPr>
        <w:t>##  $ JPT_KOD_JE: chr  "1815000" "1410000" "1418000" "14250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_: chr  "powiat ropczycko-sędziszowski" "powiat łosicki" "powiat piaseczyński" "powiat radom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_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JOR_ID: int  13415 13409 13409 13409 13409 13409 13409 13409 13409 13411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OD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DO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OD 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DO 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OD__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1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WAZNA_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_: num  13878 13879 13879 13879 13879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1: num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TECHNIC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PRZEST: chr  "PL.PZGIK.200" "PL.PZGIK.200" "PL.PZGIK.200" "PL.PZGIK.2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IDENTY: chr  "e86b1e71-8958-42ee-bec5-ca3c87907bc8" "b83d7094-60a3-460b-b308-f7ec80abb622" "2949242d-4c6f-40bc-b575-c157c3172da7" "3bed0908-7bc7-4981-89d9-c3a9075e317c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WERSJA: chr  "2012-09-27T08:01:01+02:00" "2012-09-27T08:13:53+02:00" "2012-09-27T08:13:53+02:00" "2012-09-27T08:13:53+02: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>##  $ JPT_KJ_IIP: chr  "EGIB" "EGIB" "EGIB" "EGIB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1: chr  "1815" "1410" "1418" "1425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2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PIS  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SPS_KO: chr  "UZG" "UZG" "UZG" "UZG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_1: int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ID    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3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Leng: num  1.78 2.22 1.95 4.43 2.14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Area: num  0.0688 0.1016 0.0813 0.1975 0.113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Nazwa     : chr  "Powiat ropczycko-sędziszowski" "Powiat łosicki" "Powiat piaseczyński" "Powiat radomski" ...</w:t>
      </w:r>
      <w:r w:rsidRPr="0067147D">
        <w:rPr>
          <w:lang w:val="pl-PL"/>
        </w:rPr>
        <w:br/>
      </w:r>
      <w:r>
        <w:rPr>
          <w:rStyle w:val="VerbatimChar"/>
        </w:rPr>
        <w:t>##  $ Wartosc   : num  3362 1875 5296 2007 3227 ...</w:t>
      </w:r>
      <w:r>
        <w:br/>
      </w:r>
      <w:r>
        <w:rPr>
          <w:rStyle w:val="VerbatimChar"/>
        </w:rPr>
        <w:t>##  $ geometry  :sfc_MULTIPOLYGON of length 380; first list element: List of 1</w:t>
      </w:r>
      <w:r>
        <w:br/>
      </w:r>
      <w:r>
        <w:rPr>
          <w:rStyle w:val="VerbatimChar"/>
        </w:rPr>
        <w:t>##   ..$ :List of 1</w:t>
      </w:r>
      <w:r>
        <w:br/>
      </w:r>
      <w:r>
        <w:rPr>
          <w:rStyle w:val="VerbatimChar"/>
        </w:rPr>
        <w:t>##   .. ..$ : num [1:8371, 1:2] 21.7 21.7 21.7 21.7 21.7 ...</w:t>
      </w:r>
      <w:r>
        <w:br/>
      </w:r>
      <w:r>
        <w:rPr>
          <w:rStyle w:val="VerbatimChar"/>
        </w:rPr>
        <w:t>##   ..- attr(*, "class")= chr  "XY" "MULTIPOLYGON" "sfg"</w:t>
      </w:r>
      <w:r>
        <w:br/>
      </w:r>
      <w:r>
        <w:rPr>
          <w:rStyle w:val="VerbatimChar"/>
        </w:rPr>
        <w:t>##  - attr(*, "sf_column")= chr "geometry"</w:t>
      </w:r>
      <w:r>
        <w:br/>
      </w:r>
      <w:r>
        <w:rPr>
          <w:rStyle w:val="VerbatimChar"/>
        </w:rPr>
        <w:t>##  - attr(*, "agr")= Factor w/ 3 levels "constant","aggregate",..: NA NA NA NA NA NA NA NA NA NA ...</w:t>
      </w:r>
      <w:r>
        <w:br/>
      </w:r>
      <w:r w:rsidRPr="0067147D">
        <w:rPr>
          <w:rStyle w:val="VerbatimChar"/>
          <w:lang w:val="pl-PL"/>
        </w:rPr>
        <w:t>##   ..- attr(*, "names")= chr  "JPT_SJR_KO" "JPT_KOD_JE" "JPT_NAZWA_" "JPT_ORGAN_" ..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Uproszczona wizualizacja danych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>()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sf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data =</w:t>
      </w:r>
      <w:r w:rsidRPr="0067147D">
        <w:rPr>
          <w:rStyle w:val="NormalTok"/>
          <w:lang w:val="pl-PL"/>
        </w:rPr>
        <w:t xml:space="preserve"> zlaczenie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fill =</w:t>
      </w:r>
      <w:r w:rsidRPr="0067147D">
        <w:rPr>
          <w:rStyle w:val="NormalTok"/>
          <w:lang w:val="pl-PL"/>
        </w:rPr>
        <w:t xml:space="preserve"> Wartosc)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Nagwek2"/>
        <w:rPr>
          <w:lang w:val="pl-PL"/>
        </w:rPr>
      </w:pPr>
      <w:bookmarkStart w:id="9" w:name="wczytanie-danych-dotyczacych-wysokosci-n"/>
      <w:bookmarkEnd w:id="9"/>
      <w:r w:rsidRPr="0067147D">
        <w:rPr>
          <w:lang w:val="pl-PL"/>
        </w:rPr>
        <w:t>Wczytanie danych dotyczących wysokości n.p.m w Polsce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Mapa Polski z centroidami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PL_raster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getData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'alt'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country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'PL'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mapa_PL 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tm_shape</w:t>
      </w:r>
      <w:r w:rsidRPr="0067147D">
        <w:rPr>
          <w:rStyle w:val="NormalTok"/>
          <w:lang w:val="pl-PL"/>
        </w:rPr>
        <w:t xml:space="preserve">(zlaczenie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polygons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shape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st_centroid</w:t>
      </w:r>
      <w:r w:rsidRPr="0067147D">
        <w:rPr>
          <w:rStyle w:val="NormalTok"/>
          <w:lang w:val="pl-PL"/>
        </w:rPr>
        <w:t xml:space="preserve">(zlaczenie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dots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shape</w:t>
      </w:r>
      <w:r w:rsidRPr="0067147D">
        <w:rPr>
          <w:rStyle w:val="NormalTok"/>
          <w:lang w:val="pl-PL"/>
        </w:rPr>
        <w:t xml:space="preserve">(PL_raster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tm_raster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alpha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FloatTok"/>
          <w:lang w:val="pl-PL"/>
        </w:rPr>
        <w:t>0.7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>## Warning in st_centroid.sf(zlaczenie): st_centroid assumes attributes are</w:t>
      </w:r>
      <w:r>
        <w:br/>
      </w:r>
      <w:r>
        <w:rPr>
          <w:rStyle w:val="VerbatimChar"/>
        </w:rPr>
        <w:t>## constant over geometries of x</w:t>
      </w:r>
    </w:p>
    <w:p w:rsidR="008D7014" w:rsidRDefault="00B43178">
      <w:pPr>
        <w:pStyle w:val="SourceCode"/>
      </w:pPr>
      <w:r>
        <w:rPr>
          <w:rStyle w:val="VerbatimChar"/>
        </w:rPr>
        <w:t>## Warning in st_centroid.sfc(st_geometry(x), of_largest_polygon =</w:t>
      </w:r>
      <w:r>
        <w:br/>
      </w:r>
      <w:r>
        <w:rPr>
          <w:rStyle w:val="VerbatimChar"/>
        </w:rPr>
        <w:t>## of_largest_polygon): st_centroid does not give correct centroids for</w:t>
      </w:r>
      <w:r>
        <w:br/>
      </w:r>
      <w:r>
        <w:rPr>
          <w:rStyle w:val="VerbatimChar"/>
        </w:rPr>
        <w:t>## longitude/latitude data</w:t>
      </w:r>
    </w:p>
    <w:p w:rsidR="008D7014" w:rsidRDefault="00B43178">
      <w:pPr>
        <w:pStyle w:val="SourceCode"/>
      </w:pPr>
      <w:r>
        <w:rPr>
          <w:rStyle w:val="NormalTok"/>
        </w:rPr>
        <w:t>mapa_PL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Maksymalna wysokość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max</w:t>
      </w:r>
      <w:r w:rsidRPr="0067147D">
        <w:rPr>
          <w:rStyle w:val="NormalTok"/>
          <w:lang w:val="pl-PL"/>
        </w:rPr>
        <w:t xml:space="preserve">(PL_raster[], </w:t>
      </w:r>
      <w:r w:rsidRPr="0067147D">
        <w:rPr>
          <w:rStyle w:val="DataTypeTok"/>
          <w:lang w:val="pl-PL"/>
        </w:rPr>
        <w:t>na.rm =</w:t>
      </w:r>
      <w:r w:rsidRPr="0067147D">
        <w:rPr>
          <w:rStyle w:val="NormalTok"/>
          <w:lang w:val="pl-PL"/>
        </w:rPr>
        <w:t xml:space="preserve"> T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2079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Minimalna wysokość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min</w:t>
      </w:r>
      <w:r w:rsidRPr="0067147D">
        <w:rPr>
          <w:rStyle w:val="NormalTok"/>
          <w:lang w:val="pl-PL"/>
        </w:rPr>
        <w:t xml:space="preserve">(PL_raster[], </w:t>
      </w:r>
      <w:r w:rsidRPr="0067147D">
        <w:rPr>
          <w:rStyle w:val="DataTypeTok"/>
          <w:lang w:val="pl-PL"/>
        </w:rPr>
        <w:t>na.rm =</w:t>
      </w:r>
      <w:r w:rsidRPr="0067147D">
        <w:rPr>
          <w:rStyle w:val="NormalTok"/>
          <w:lang w:val="pl-PL"/>
        </w:rPr>
        <w:t xml:space="preserve"> T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[1] -11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Ogólnie statystyki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PL_raster)</w:t>
      </w:r>
    </w:p>
    <w:p w:rsidR="008D7014" w:rsidRDefault="00B43178">
      <w:pPr>
        <w:pStyle w:val="SourceCode"/>
      </w:pPr>
      <w:r>
        <w:rPr>
          <w:rStyle w:val="VerbatimChar"/>
        </w:rPr>
        <w:t>## Warning in .local(object, ...): summary is an estimate based on a sample of 1e+05 cells (11.35% of all cells)</w:t>
      </w:r>
    </w:p>
    <w:p w:rsidR="008D7014" w:rsidRDefault="00B43178">
      <w:pPr>
        <w:pStyle w:val="SourceCode"/>
      </w:pPr>
      <w:r>
        <w:rPr>
          <w:rStyle w:val="VerbatimChar"/>
        </w:rPr>
        <w:t>##         POL_msk_alt</w:t>
      </w:r>
      <w:r>
        <w:br/>
      </w:r>
      <w:r>
        <w:rPr>
          <w:rStyle w:val="VerbatimChar"/>
        </w:rPr>
        <w:t>## Min.             -5</w:t>
      </w:r>
      <w:r>
        <w:br/>
      </w:r>
      <w:r>
        <w:rPr>
          <w:rStyle w:val="VerbatimChar"/>
        </w:rPr>
        <w:t>## 1st Qu.         100</w:t>
      </w:r>
      <w:r>
        <w:br/>
      </w:r>
      <w:r>
        <w:rPr>
          <w:rStyle w:val="VerbatimChar"/>
        </w:rPr>
        <w:t>## Median          142</w:t>
      </w:r>
      <w:r>
        <w:br/>
      </w:r>
      <w:r>
        <w:rPr>
          <w:rStyle w:val="VerbatimChar"/>
        </w:rPr>
        <w:t>## 3rd Qu.         197</w:t>
      </w:r>
      <w:r>
        <w:br/>
      </w:r>
      <w:r>
        <w:rPr>
          <w:rStyle w:val="VerbatimChar"/>
        </w:rPr>
        <w:t>## Max.           1989</w:t>
      </w:r>
      <w:r>
        <w:br/>
      </w:r>
      <w:r>
        <w:rPr>
          <w:rStyle w:val="VerbatimChar"/>
        </w:rPr>
        <w:t>## NA's              0</w:t>
      </w:r>
    </w:p>
    <w:p w:rsidR="008D7014" w:rsidRDefault="00B43178">
      <w:pPr>
        <w:pStyle w:val="SourceCode"/>
      </w:pPr>
      <w:r>
        <w:rPr>
          <w:rStyle w:val="NormalTok"/>
        </w:rPr>
        <w:t>legend_title =</w:t>
      </w:r>
      <w:r>
        <w:rPr>
          <w:rStyle w:val="String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Cena nieruchomości za m"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ny_mapa =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zlaczeni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shape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zlaczenie, Warto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artosc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legend_title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'jenks'</w:t>
      </w:r>
      <w:r>
        <w:rPr>
          <w:rStyle w:val="NormalTok"/>
        </w:rPr>
        <w:t xml:space="preserve">, </w:t>
      </w:r>
      <w:r>
        <w:rPr>
          <w:rStyle w:val="DataTypeTok"/>
        </w:rPr>
        <w:t>palette=</w:t>
      </w:r>
      <w:r>
        <w:rPr>
          <w:rStyle w:val="StringTok"/>
        </w:rPr>
        <w:t>"BuG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compass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8st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scale_bar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layout</w:t>
      </w:r>
      <w:r>
        <w:rPr>
          <w:rStyle w:val="NormalTok"/>
        </w:rPr>
        <w:t>(</w:t>
      </w:r>
      <w:r>
        <w:rPr>
          <w:rStyle w:val="DataTypeTok"/>
        </w:rPr>
        <w:t>inner.margins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ny_mapa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Nagwek3"/>
        <w:rPr>
          <w:lang w:val="pl-PL"/>
        </w:rPr>
      </w:pPr>
      <w:bookmarkStart w:id="10" w:name="wczytanie-danych---turystyczne-obiekty-n"/>
      <w:bookmarkEnd w:id="10"/>
      <w:r w:rsidRPr="0067147D">
        <w:rPr>
          <w:lang w:val="pl-PL"/>
        </w:rPr>
        <w:t>Wczytanie danych - Turystyczne obiekty noclegowe (2017)</w:t>
      </w:r>
    </w:p>
    <w:p w:rsidR="008D7014" w:rsidRPr="0067147D" w:rsidRDefault="00B43178" w:rsidP="002643B0">
      <w:pPr>
        <w:pStyle w:val="FirstParagraph"/>
        <w:jc w:val="both"/>
        <w:rPr>
          <w:lang w:val="pl-PL"/>
        </w:rPr>
      </w:pPr>
      <w:r w:rsidRPr="0067147D">
        <w:rPr>
          <w:lang w:val="pl-PL"/>
        </w:rPr>
        <w:t>Wizualizacja cen nieruchomości w poszczególnych powiatach pozwala przypuszczać, że zalety turystyczne regionu mogą mieć wpływ na ich poziom. W celu zbadania wpływu turystyki na cenę nieruchomości pobrano dane przedstawiające liczbę obiektów noclegowych w poszczególnych powiatach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obiekt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read_xlsx</w:t>
      </w:r>
      <w:r w:rsidRPr="0067147D">
        <w:rPr>
          <w:rStyle w:val="NormalTok"/>
          <w:lang w:val="pl-PL"/>
        </w:rPr>
        <w:t>(</w:t>
      </w:r>
      <w:r w:rsidR="00A15C4C">
        <w:rPr>
          <w:rStyle w:val="StringTok"/>
          <w:lang w:val="pl-PL"/>
        </w:rPr>
        <w:t>./</w:t>
      </w:r>
      <w:r w:rsidRPr="0067147D">
        <w:rPr>
          <w:rStyle w:val="StringTok"/>
          <w:lang w:val="pl-PL"/>
        </w:rPr>
        <w:t>AnalizaDanychPrzesrzennych/obiekty.xlsx'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obiekty)</w:t>
      </w:r>
    </w:p>
    <w:p w:rsidR="008D7014" w:rsidRDefault="00B43178">
      <w:pPr>
        <w:pStyle w:val="SourceCode"/>
      </w:pPr>
      <w:r>
        <w:rPr>
          <w:rStyle w:val="VerbatimChar"/>
        </w:rPr>
        <w:t>## Classes 'tbl_df', 'tbl' and 'data.frame':    379 obs. of  3 variables:</w:t>
      </w:r>
      <w:r>
        <w:br/>
      </w:r>
      <w:r>
        <w:rPr>
          <w:rStyle w:val="VerbatimChar"/>
        </w:rPr>
        <w:t>##  $ Kod   : chr  "0201000" "0202000" "0203000" "0204000" ...</w:t>
      </w:r>
      <w:r>
        <w:br/>
      </w:r>
      <w:r w:rsidRPr="0067147D">
        <w:rPr>
          <w:rStyle w:val="VerbatimChar"/>
          <w:lang w:val="pl-PL"/>
        </w:rPr>
        <w:t>##  $ Nazwa : chr  "Powiat bolesławiecki" "Powiat dzierżoniowski" "Powiat głogowski" "Powiat górowski" ...</w:t>
      </w:r>
      <w:r w:rsidRPr="0067147D">
        <w:rPr>
          <w:lang w:val="pl-PL"/>
        </w:rPr>
        <w:br/>
      </w:r>
      <w:r>
        <w:rPr>
          <w:rStyle w:val="VerbatimChar"/>
        </w:rPr>
        <w:t>##  $ Liczba: num  12 17 6 1 13 284 13 202 11 54 ...</w:t>
      </w:r>
    </w:p>
    <w:p w:rsidR="008D7014" w:rsidRDefault="00B431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biekty)</w:t>
      </w:r>
    </w:p>
    <w:p w:rsidR="008D7014" w:rsidRDefault="00B43178">
      <w:pPr>
        <w:pStyle w:val="SourceCode"/>
      </w:pPr>
      <w:r>
        <w:rPr>
          <w:rStyle w:val="VerbatimChar"/>
        </w:rPr>
        <w:lastRenderedPageBreak/>
        <w:t xml:space="preserve">##      Kod               Nazwa               Liczba      </w:t>
      </w:r>
      <w:r>
        <w:br/>
      </w:r>
      <w:r>
        <w:rPr>
          <w:rStyle w:val="VerbatimChar"/>
        </w:rPr>
        <w:t xml:space="preserve">##  Length:379         Length:379         Min.   :  1.00  </w:t>
      </w:r>
      <w:r>
        <w:br/>
      </w:r>
      <w:r>
        <w:rPr>
          <w:rStyle w:val="VerbatimChar"/>
        </w:rPr>
        <w:t xml:space="preserve">##  Class :character   Class :character   1st Qu.:  7.00  </w:t>
      </w:r>
      <w:r>
        <w:br/>
      </w:r>
      <w:r>
        <w:rPr>
          <w:rStyle w:val="VerbatimChar"/>
        </w:rPr>
        <w:t xml:space="preserve">##  Mode  :character   Mode  :character   Median : 12.00  </w:t>
      </w:r>
      <w:r>
        <w:br/>
      </w:r>
      <w:r>
        <w:rPr>
          <w:rStyle w:val="VerbatimChar"/>
        </w:rPr>
        <w:t xml:space="preserve">##                                        Mean   : 28.18  </w:t>
      </w:r>
      <w:r>
        <w:br/>
      </w:r>
      <w:r>
        <w:rPr>
          <w:rStyle w:val="VerbatimChar"/>
        </w:rPr>
        <w:t xml:space="preserve">##                                        3rd Qu.: 23.50  </w:t>
      </w:r>
      <w:r>
        <w:br/>
      </w:r>
      <w:r>
        <w:rPr>
          <w:rStyle w:val="VerbatimChar"/>
        </w:rPr>
        <w:t>##                                        Max.   :525.00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obiekty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Liczba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log10</w:t>
      </w:r>
      <w:r w:rsidRPr="0067147D">
        <w:rPr>
          <w:rStyle w:val="NormalTok"/>
          <w:lang w:val="pl-PL"/>
        </w:rPr>
        <w:t>(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head</w:t>
      </w:r>
      <w:r w:rsidRPr="0067147D">
        <w:rPr>
          <w:rStyle w:val="NormalTok"/>
          <w:lang w:val="pl-PL"/>
        </w:rPr>
        <w:t>(obiekty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>## # A tibble: 6 x 3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Kod     Nazwa                 Liczba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 &lt;chr&gt;   &lt;chr&gt;                  &lt;dbl&gt;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1 0201000 Powiat bolesławiecki      12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2 0202000 Powiat dzierżoniowski     17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3 0203000 Powiat głogowski           6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4 0204000 Powiat górowski            1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5 0205000 Powiat jaworski           13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6 0206000 Powiat jeleniogórski     284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turystyka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left_join</w:t>
      </w:r>
      <w:r w:rsidRPr="0067147D">
        <w:rPr>
          <w:rStyle w:val="NormalTok"/>
          <w:lang w:val="pl-PL"/>
        </w:rPr>
        <w:t xml:space="preserve">(powiaty, obiekty, </w:t>
      </w:r>
      <w:r w:rsidRPr="0067147D">
        <w:rPr>
          <w:rStyle w:val="DataTypeTok"/>
          <w:lang w:val="pl-PL"/>
        </w:rPr>
        <w:t>by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'JPT_KOD_JE'</w:t>
      </w:r>
      <w:r w:rsidRPr="0067147D">
        <w:rPr>
          <w:rStyle w:val="NormalTok"/>
          <w:lang w:val="pl-PL"/>
        </w:rPr>
        <w:t xml:space="preserve"> =</w:t>
      </w:r>
      <w:r w:rsidRPr="0067147D">
        <w:rPr>
          <w:rStyle w:val="StringTok"/>
          <w:lang w:val="pl-PL"/>
        </w:rPr>
        <w:t xml:space="preserve"> 'Kod'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turystyka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lastRenderedPageBreak/>
        <w:t>## Classes 'sf', 'tbl_df', 'tbl' and 'data.frame':  380 obs. of  32 variables:</w:t>
      </w:r>
      <w:r>
        <w:br/>
      </w:r>
      <w:r>
        <w:rPr>
          <w:rStyle w:val="VerbatimChar"/>
        </w:rPr>
        <w:t>##  $ JPT_SJR_KO: chr  "POW" "POW" "POW" "POW" ...</w:t>
      </w:r>
      <w:r>
        <w:br/>
      </w:r>
      <w:r w:rsidRPr="0067147D">
        <w:rPr>
          <w:rStyle w:val="VerbatimChar"/>
          <w:lang w:val="pl-PL"/>
        </w:rPr>
        <w:t>##  $ JPT_KOD_JE: chr  "1815000" "1410000" "1418000" "14250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_: chr  "powiat ropczycko-sędziszowski" "powiat łosicki" "powiat piaseczyński" "powiat radom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_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JOR_ID: int  13415 13409 13409 13409 13409 13409 13409 13409 13409 13411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OD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DO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OD 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DO 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OD__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1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WAZNA_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_: num  13878 13879 13879 13879 13879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1: num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TECHNIC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PRZEST: chr  "PL.PZGIK.200" "PL.PZGIK.200" "PL.PZGIK.200" "PL.PZGIK.2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IDENTY: chr  "e86b1e71-8958-42ee-bec5-ca3c87907bc8" "b83d7094-60a3-460b-b308-f7ec80abb622" "2949242d-4c6f-40bc-b575-c157c3172da7" "3bed0908-7bc7-4981-89d9-c3a9075e317c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WERSJA: chr  "2012-09-27T08:01:01+02:00" "2012-09-27T08:13:53+02:00" "2012-09-27T08:13:53+02:00" "2012-09-27T08:13:53+02: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IP: chr  "EGIB" "EGIB" "EGIB" "EGIB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1: chr  "1815" "1410" "1418" "1425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2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PIS  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SPS_KO: chr  "UZG" "UZG" "UZG" "UZG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_1: int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ID    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3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Leng: num  1.78 2.22 1.95 4.43 2.14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Area: num  0.0688 0.1016 0.0813 0.1975 0.113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Nazwa     : chr  "Powiat ropczycko-sędziszowski" "Powiat łosicki" "Powiat piaseczyński" "Powiat radomski" ...</w:t>
      </w:r>
      <w:r w:rsidRPr="0067147D">
        <w:rPr>
          <w:lang w:val="pl-PL"/>
        </w:rPr>
        <w:br/>
      </w:r>
      <w:r>
        <w:rPr>
          <w:rStyle w:val="VerbatimChar"/>
        </w:rPr>
        <w:t>##  $ Liczba    : num  13 12 21 14 5 7 4 2 10 4 ...</w:t>
      </w:r>
      <w:r>
        <w:br/>
      </w:r>
      <w:r>
        <w:rPr>
          <w:rStyle w:val="VerbatimChar"/>
        </w:rPr>
        <w:t>##  $ geometry  :sfc_MULTIPOLYGON of length 380; first list element: List of 1</w:t>
      </w:r>
      <w:r>
        <w:br/>
      </w:r>
      <w:r>
        <w:rPr>
          <w:rStyle w:val="VerbatimChar"/>
        </w:rPr>
        <w:t>##   ..$ :List of 1</w:t>
      </w:r>
      <w:r>
        <w:br/>
      </w:r>
      <w:r>
        <w:rPr>
          <w:rStyle w:val="VerbatimChar"/>
        </w:rPr>
        <w:t>##   .. ..$ : num [1:8371, 1:2] 21.7 21.7 21.7 21.7 21.7 ...</w:t>
      </w:r>
      <w:r>
        <w:br/>
      </w:r>
      <w:r>
        <w:rPr>
          <w:rStyle w:val="VerbatimChar"/>
        </w:rPr>
        <w:t>##   ..- attr(*, "class")= chr  "XY" "MULTIPOLYGON" "sfg"</w:t>
      </w:r>
      <w:r>
        <w:br/>
      </w:r>
      <w:r>
        <w:rPr>
          <w:rStyle w:val="VerbatimChar"/>
        </w:rPr>
        <w:t>##  - attr(*, "sf_column")= chr "geometry"</w:t>
      </w:r>
      <w:r>
        <w:br/>
      </w:r>
      <w:r>
        <w:rPr>
          <w:rStyle w:val="VerbatimChar"/>
        </w:rPr>
        <w:t xml:space="preserve">##  - attr(*, "agr")= Factor w/ 3 levels "constant","aggregate",..: NA NA NA </w:t>
      </w:r>
      <w:r>
        <w:rPr>
          <w:rStyle w:val="VerbatimChar"/>
        </w:rPr>
        <w:lastRenderedPageBreak/>
        <w:t>NA NA NA NA NA NA NA ...</w:t>
      </w:r>
      <w:r>
        <w:br/>
      </w:r>
      <w:r w:rsidRPr="0067147D">
        <w:rPr>
          <w:rStyle w:val="VerbatimChar"/>
          <w:lang w:val="pl-PL"/>
        </w:rPr>
        <w:t>##   ..- attr(*, "names")= chr  "JPT_SJR_KO" "JPT_KOD_JE" "JPT_NAZWA_" "JPT_ORGAN_" ...</w:t>
      </w:r>
    </w:p>
    <w:p w:rsidR="008D7014" w:rsidRDefault="00B43178">
      <w:pPr>
        <w:pStyle w:val="SourceCode"/>
      </w:pPr>
      <w:r w:rsidRPr="0067147D">
        <w:rPr>
          <w:rStyle w:val="CommentTok"/>
          <w:lang w:val="pl-PL"/>
        </w:rPr>
        <w:t>#Wizualizacja zależności pomiędzy liczbą obiektów noclegowych a ceną nieruchomości.</w:t>
      </w:r>
      <w:r w:rsidRPr="0067147D">
        <w:rPr>
          <w:lang w:val="pl-PL"/>
        </w:rPr>
        <w:br/>
      </w:r>
      <w:r w:rsidRPr="0067147D">
        <w:rPr>
          <w:lang w:val="pl-PL"/>
        </w:rPr>
        <w:br/>
      </w:r>
      <w:r>
        <w:rPr>
          <w:rStyle w:val="NormalTok"/>
        </w:rPr>
        <w:t>legend_title2 =</w:t>
      </w:r>
      <w:r>
        <w:rPr>
          <w:rStyle w:val="String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Liczba obiektów turystyczny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rystyka_mapa =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turystyk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shape</w:t>
      </w:r>
      <w:r>
        <w:rPr>
          <w:rStyle w:val="NormalTok"/>
        </w:rPr>
        <w:t xml:space="preserve">(turystyk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czba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legend_title2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'jenks'</w:t>
      </w:r>
      <w:r>
        <w:rPr>
          <w:rStyle w:val="NormalTok"/>
        </w:rPr>
        <w:t xml:space="preserve">, </w:t>
      </w:r>
      <w:r>
        <w:rPr>
          <w:rStyle w:val="DataTypeTok"/>
        </w:rPr>
        <w:t>palette=</w:t>
      </w:r>
      <w:r>
        <w:rPr>
          <w:rStyle w:val="StringTok"/>
        </w:rPr>
        <w:t>"BuG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compass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8st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scale_bar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top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layout</w:t>
      </w:r>
      <w:r>
        <w:rPr>
          <w:rStyle w:val="NormalTok"/>
        </w:rPr>
        <w:t>(</w:t>
      </w:r>
      <w:r>
        <w:rPr>
          <w:rStyle w:val="DataTypeTok"/>
        </w:rPr>
        <w:t>inner.margins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urystyka_mapa</w:t>
      </w:r>
      <w:r>
        <w:br/>
      </w:r>
      <w:r>
        <w:rPr>
          <w:rStyle w:val="KeywordTok"/>
        </w:rPr>
        <w:t>tmap_arrange</w:t>
      </w:r>
      <w:r>
        <w:rPr>
          <w:rStyle w:val="NormalTok"/>
        </w:rPr>
        <w:t>(ceny_mapa, turystyka_mapa)</w:t>
      </w:r>
    </w:p>
    <w:p w:rsidR="008D7014" w:rsidRDefault="00B43178">
      <w:pPr>
        <w:pStyle w:val="SourceCode"/>
      </w:pPr>
      <w:r>
        <w:rPr>
          <w:rStyle w:val="VerbatimChar"/>
        </w:rPr>
        <w:t>## Legend labels were too wide. The labels have been resized to 0.62, 0.62, 0.62, 0.62, 0.57. Increase legend.width (argument of tm_layout) to make the legend wider and therefore the labels larger.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 w:rsidP="002643B0">
      <w:pPr>
        <w:pStyle w:val="Tekstpodstawowy"/>
        <w:jc w:val="both"/>
        <w:rPr>
          <w:lang w:val="pl-PL"/>
        </w:rPr>
      </w:pPr>
      <w:bookmarkStart w:id="11" w:name="_GoBack"/>
      <w:r w:rsidRPr="0067147D">
        <w:rPr>
          <w:lang w:val="pl-PL"/>
        </w:rPr>
        <w:t xml:space="preserve">Wizualizacja obiektów noclegowych oraz cen nieruchomości na terenie powiatów wskazuje, że istnieje zależności pomiędzy tymi danymi. Położenie nieruchomści w regionie turystycznym powoduje wzrost jej ceny. Wyższy poziom cen nieruchomości widoczny jest </w:t>
      </w:r>
      <w:r w:rsidRPr="0067147D">
        <w:rPr>
          <w:lang w:val="pl-PL"/>
        </w:rPr>
        <w:lastRenderedPageBreak/>
        <w:t>również w obrębie niektórych miast wojewódzkich. Dalsza analiza pozwoli zweryfikować czy poziom wynagrodzeń w poszczególnych powiatach ma wpływ na ceny nieruchomości.</w:t>
      </w:r>
    </w:p>
    <w:bookmarkEnd w:id="11"/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Analiza korelacji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cor1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arrange</w:t>
      </w:r>
      <w:r w:rsidRPr="0067147D">
        <w:rPr>
          <w:rStyle w:val="NormalTok"/>
          <w:lang w:val="pl-PL"/>
        </w:rPr>
        <w:t>(dplyr</w:t>
      </w:r>
      <w:r w:rsidRPr="0067147D">
        <w:rPr>
          <w:rStyle w:val="OperatorTok"/>
          <w:lang w:val="pl-PL"/>
        </w:rPr>
        <w:t>::</w:t>
      </w:r>
      <w:r w:rsidRPr="0067147D">
        <w:rPr>
          <w:rStyle w:val="KeywordTok"/>
          <w:lang w:val="pl-PL"/>
        </w:rPr>
        <w:t>select</w:t>
      </w:r>
      <w:r w:rsidRPr="0067147D">
        <w:rPr>
          <w:rStyle w:val="NormalTok"/>
          <w:lang w:val="pl-PL"/>
        </w:rPr>
        <w:t>(</w:t>
      </w:r>
      <w:r w:rsidRPr="0067147D">
        <w:rPr>
          <w:rStyle w:val="KeywordTok"/>
          <w:lang w:val="pl-PL"/>
        </w:rPr>
        <w:t>filter</w:t>
      </w:r>
      <w:r w:rsidRPr="0067147D">
        <w:rPr>
          <w:rStyle w:val="NormalTok"/>
          <w:lang w:val="pl-PL"/>
        </w:rPr>
        <w:t xml:space="preserve">(ogolnie_ceny, Powierzchnia </w:t>
      </w:r>
      <w:r w:rsidRPr="0067147D">
        <w:rPr>
          <w:rStyle w:val="OperatorTok"/>
          <w:lang w:val="pl-PL"/>
        </w:rPr>
        <w:t>==</w:t>
      </w:r>
      <w:r w:rsidRPr="0067147D">
        <w:rPr>
          <w:rStyle w:val="StringTok"/>
          <w:lang w:val="pl-PL"/>
        </w:rPr>
        <w:t xml:space="preserve"> "ogółem"</w:t>
      </w:r>
      <w:r w:rsidRPr="0067147D">
        <w:rPr>
          <w:rStyle w:val="NormalTok"/>
          <w:lang w:val="pl-PL"/>
        </w:rPr>
        <w:t>), Kod, Nazwa, Wartosc), Wartosc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turystyk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Liczb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spearman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>## Warning in cor.test.default(turystyka$Liczba, cor1$Wartosc, method =</w:t>
      </w:r>
      <w:r>
        <w:br/>
      </w:r>
      <w:r>
        <w:rPr>
          <w:rStyle w:val="VerbatimChar"/>
        </w:rPr>
        <w:t>## "spearman"): Cannot compute exact p-value with ties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urystyka$Liczba and cor1$Wartosc</w:t>
      </w:r>
      <w:r>
        <w:br/>
      </w:r>
      <w:r>
        <w:rPr>
          <w:rStyle w:val="VerbatimChar"/>
        </w:rPr>
        <w:t>## S = 8446400, p-value = 0.179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6908534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turystyk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Liczb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pearson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urystyka$Liczba and cor1$Wartosc</w:t>
      </w:r>
      <w:r>
        <w:br/>
      </w:r>
      <w:r>
        <w:rPr>
          <w:rStyle w:val="VerbatimChar"/>
        </w:rPr>
        <w:t>## t = 0.76713, df = 377, p-value = 0.443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6150088  0.139657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0394783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korelacja nikła, brak istotnej zależności liniowej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turystyk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Liczb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kendall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urystyka$Liczba and cor1$Wartosc</w:t>
      </w:r>
      <w:r>
        <w:br/>
      </w:r>
      <w:r>
        <w:rPr>
          <w:rStyle w:val="VerbatimChar"/>
        </w:rPr>
        <w:t>## z = 1.3537, p-value = 0.1758</w:t>
      </w:r>
      <w:r>
        <w:br/>
      </w:r>
      <w:r>
        <w:rPr>
          <w:rStyle w:val="VerbatimChar"/>
        </w:rPr>
        <w:t>## alternative hypothesis: true tau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>## 0.04727999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plot</w:t>
      </w:r>
      <w:r w:rsidRPr="0067147D">
        <w:rPr>
          <w:rStyle w:val="NormalTok"/>
          <w:lang w:val="pl-PL"/>
        </w:rPr>
        <w:t>(turystyk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Liczb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xlab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Liczba obiektów turystycznych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ylab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a za m2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Nagwek3"/>
        <w:rPr>
          <w:lang w:val="pl-PL"/>
        </w:rPr>
      </w:pPr>
      <w:bookmarkStart w:id="12" w:name="wczytanie-danych---przecietne-miesieczne"/>
      <w:bookmarkEnd w:id="12"/>
      <w:r w:rsidRPr="0067147D">
        <w:rPr>
          <w:lang w:val="pl-PL"/>
        </w:rPr>
        <w:t>Wczytanie danych - Przeciętne miesięczne wynagrodzenia brutto (2017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wynagrodzenia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read_xlsx</w:t>
      </w:r>
      <w:r w:rsidRPr="0067147D">
        <w:rPr>
          <w:rStyle w:val="NormalTok"/>
          <w:lang w:val="pl-PL"/>
        </w:rPr>
        <w:t>(</w:t>
      </w:r>
      <w:r w:rsidR="00A15C4C">
        <w:rPr>
          <w:rStyle w:val="StringTok"/>
          <w:lang w:val="pl-PL"/>
        </w:rPr>
        <w:t>./</w:t>
      </w:r>
      <w:r w:rsidRPr="0067147D">
        <w:rPr>
          <w:rStyle w:val="StringTok"/>
          <w:lang w:val="pl-PL"/>
        </w:rPr>
        <w:t>AnalizaDanychPrzesrzennych/Wynagrodzenia.xlsx'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na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'-'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wynagrodzenia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>## Classes 'tbl_df', 'tbl' and 'data.frame':    380 obs. of  5 variables:</w:t>
      </w:r>
      <w:r>
        <w:br/>
      </w:r>
      <w:r>
        <w:rPr>
          <w:rStyle w:val="VerbatimChar"/>
        </w:rPr>
        <w:t>##  $ Kod      : chr  "0201000" "0202000" "0203000" "0204000" ...</w:t>
      </w:r>
      <w:r>
        <w:br/>
      </w:r>
      <w:r w:rsidRPr="0067147D">
        <w:rPr>
          <w:rStyle w:val="VerbatimChar"/>
          <w:lang w:val="pl-PL"/>
        </w:rPr>
        <w:t>##  $ Nazwa    : chr  "Powiat bolesławiecki" "Powiat dzierżoniowski" "Powiat głogowski" "Powiat górow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Rok      : chr  "2017" "2017" "2017" "2017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Kwota    : num  3902 3825 3918 3484 375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ednostka: chr  "zł" "zł" "zł" "zł" ..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summary</w:t>
      </w:r>
      <w:r w:rsidRPr="0067147D">
        <w:rPr>
          <w:rStyle w:val="NormalTok"/>
          <w:lang w:val="pl-PL"/>
        </w:rPr>
        <w:t>(wynagrodzeni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Kwota)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VerbatimChar"/>
          <w:lang w:val="pl-PL"/>
        </w:rPr>
        <w:t xml:space="preserve">##    Min. 1st Qu.  </w:t>
      </w:r>
      <w:r>
        <w:rPr>
          <w:rStyle w:val="VerbatimChar"/>
        </w:rPr>
        <w:t xml:space="preserve">Median    Mean 3rd Qu.    Max. </w:t>
      </w:r>
      <w:r>
        <w:br/>
      </w:r>
      <w:r w:rsidRPr="0067147D">
        <w:rPr>
          <w:rStyle w:val="VerbatimChar"/>
          <w:lang w:val="pl-PL"/>
        </w:rPr>
        <w:t>##    2960    3561    3747    3874    4048    7516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ggplot</w:t>
      </w:r>
      <w:r w:rsidRPr="0067147D">
        <w:rPr>
          <w:rStyle w:val="NormalTok"/>
          <w:lang w:val="pl-PL"/>
        </w:rPr>
        <w:t xml:space="preserve">(wynagrodzenia, </w:t>
      </w:r>
      <w:r w:rsidRPr="0067147D">
        <w:rPr>
          <w:rStyle w:val="KeywordTok"/>
          <w:lang w:val="pl-PL"/>
        </w:rPr>
        <w:t>ae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x =</w:t>
      </w:r>
      <w:r w:rsidRPr="0067147D">
        <w:rPr>
          <w:rStyle w:val="NormalTok"/>
          <w:lang w:val="pl-PL"/>
        </w:rPr>
        <w:t xml:space="preserve"> Kwota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geom_histogram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scale_x_continuou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nam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Wynagrodzenia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wynagrodzenia_powiaty &lt;-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left_join</w:t>
      </w:r>
      <w:r w:rsidRPr="0067147D">
        <w:rPr>
          <w:rStyle w:val="NormalTok"/>
          <w:lang w:val="pl-PL"/>
        </w:rPr>
        <w:t xml:space="preserve">(powiaty, wynagrodzenia, </w:t>
      </w:r>
      <w:r w:rsidRPr="0067147D">
        <w:rPr>
          <w:rStyle w:val="DataTypeTok"/>
          <w:lang w:val="pl-PL"/>
        </w:rPr>
        <w:t>by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'JPT_KOD_JE'</w:t>
      </w:r>
      <w:r w:rsidRPr="0067147D">
        <w:rPr>
          <w:rStyle w:val="NormalTok"/>
          <w:lang w:val="pl-PL"/>
        </w:rPr>
        <w:t xml:space="preserve"> =</w:t>
      </w:r>
      <w:r w:rsidRPr="0067147D">
        <w:rPr>
          <w:rStyle w:val="StringTok"/>
          <w:lang w:val="pl-PL"/>
        </w:rPr>
        <w:t xml:space="preserve"> 'Kod'</w:t>
      </w:r>
      <w:r w:rsidRPr="0067147D">
        <w:rPr>
          <w:rStyle w:val="NormalTok"/>
          <w:lang w:val="pl-PL"/>
        </w:rPr>
        <w:t>))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str</w:t>
      </w:r>
      <w:r w:rsidRPr="0067147D">
        <w:rPr>
          <w:rStyle w:val="NormalTok"/>
          <w:lang w:val="pl-PL"/>
        </w:rPr>
        <w:t>(wynagrodzenia_powiaty)</w:t>
      </w:r>
    </w:p>
    <w:p w:rsidR="008D7014" w:rsidRPr="0067147D" w:rsidRDefault="00B43178">
      <w:pPr>
        <w:pStyle w:val="SourceCode"/>
        <w:rPr>
          <w:lang w:val="pl-PL"/>
        </w:rPr>
      </w:pPr>
      <w:r>
        <w:rPr>
          <w:rStyle w:val="VerbatimChar"/>
        </w:rPr>
        <w:t>## Classes 'sf', 'tbl_df', 'tbl' and 'data.frame':  380 obs. of  34 variables:</w:t>
      </w:r>
      <w:r>
        <w:br/>
      </w:r>
      <w:r>
        <w:rPr>
          <w:rStyle w:val="VerbatimChar"/>
        </w:rPr>
        <w:t>##  $ JPT_SJR_KO: chr  "POW" "POW" "POW" "POW" ...</w:t>
      </w:r>
      <w:r>
        <w:br/>
      </w:r>
      <w:r w:rsidRPr="0067147D">
        <w:rPr>
          <w:rStyle w:val="VerbatimChar"/>
          <w:lang w:val="pl-PL"/>
        </w:rPr>
        <w:t>##  $ JPT_KOD_JE: chr  "1815000" "1410000" "1418000" "14250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_: chr  "powiat ropczycko-sędziszowski" "powiat łosicki" "powiat piaseczyński" "powiat radom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_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JOR_ID: int  13415 13409 13409 13409 13409 13409 13409 13409 13409 13411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OD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ERSJA_DO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OD  : Date, format: "2012-09-26" "2012-09-26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WAZNY_DO  : Date, format: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OD__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NAZWA1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RGAN1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WAZNA_: chr  "NZN" "NZN" "NZN" "NZN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_: num  13878 13879 13879 13879 13879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A1: num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TECHNIC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PRZEST: chr  "PL.PZGIK.200" "PL.PZGIK.200" "PL.PZGIK.200" "PL.PZGIK.2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lastRenderedPageBreak/>
        <w:t>##  $ IIP_IDENTY: chr  "e86b1e71-8958-42ee-bec5-ca3c87907bc8" "b83d7094-60a3-460b-b308-f7ec80abb622" "2949242d-4c6f-40bc-b575-c157c3172da7" "3bed0908-7bc7-4981-89d9-c3a9075e317c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IP_WERSJA: chr  "2012-09-27T08:01:01+02:00" "2012-09-27T08:13:53+02:00" "2012-09-27T08:13:53+02:00" "2012-09-27T08:13:53+02:00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IP: chr  "EGIB" "EGIB" "EGIB" "EGIB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1: chr  "1815" "1410" "1418" "1425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2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OPIS  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SPS_KO: chr  "UZG" "UZG" "UZG" "UZG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ID_BUFOR_1: int  0 0 0 0 0 0 0 0 0 0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ID    : int  829084 829095 829103 829110 829112 829115 829117 829121 829122 82899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PT_KJ_I_3: chr  NA NA NA NA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Leng: num  1.78 2.22 1.95 4.43 2.14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Shape_Area: num  0.0688 0.1016 0.0813 0.1975 0.113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Nazwa     : chr  "Powiat ropczycko-sędziszowski" "Powiat łosicki" "Powiat piaseczyński" "Powiat radomski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Rok       : chr  "2017" "2017" "2017" "2017"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Kwota     : num  3676 3638 4102 3477 3716 ...</w:t>
      </w:r>
      <w:r w:rsidRPr="0067147D">
        <w:rPr>
          <w:lang w:val="pl-PL"/>
        </w:rPr>
        <w:br/>
      </w:r>
      <w:r w:rsidRPr="0067147D">
        <w:rPr>
          <w:rStyle w:val="VerbatimChar"/>
          <w:lang w:val="pl-PL"/>
        </w:rPr>
        <w:t>##  $ Jednostka : chr  "zł" "zł" "zł" "zł" ...</w:t>
      </w:r>
      <w:r w:rsidRPr="0067147D">
        <w:rPr>
          <w:lang w:val="pl-PL"/>
        </w:rPr>
        <w:br/>
      </w:r>
      <w:r>
        <w:rPr>
          <w:rStyle w:val="VerbatimChar"/>
        </w:rPr>
        <w:t>##  $ geometry  :sfc_MULTIPOLYGON of length 380; first list element: List of 1</w:t>
      </w:r>
      <w:r>
        <w:br/>
      </w:r>
      <w:r>
        <w:rPr>
          <w:rStyle w:val="VerbatimChar"/>
        </w:rPr>
        <w:t>##   ..$ :List of 1</w:t>
      </w:r>
      <w:r>
        <w:br/>
      </w:r>
      <w:r>
        <w:rPr>
          <w:rStyle w:val="VerbatimChar"/>
        </w:rPr>
        <w:t>##   .. ..$ : num [1:8371, 1:2] 21.7 21.7 21.7 21.7 21.7 ...</w:t>
      </w:r>
      <w:r>
        <w:br/>
      </w:r>
      <w:r>
        <w:rPr>
          <w:rStyle w:val="VerbatimChar"/>
        </w:rPr>
        <w:t>##   ..- attr(*, "class")= chr  "XY" "MULTIPOLYGON" "sfg"</w:t>
      </w:r>
      <w:r>
        <w:br/>
      </w:r>
      <w:r>
        <w:rPr>
          <w:rStyle w:val="VerbatimChar"/>
        </w:rPr>
        <w:t>##  - attr(*, "sf_column")= chr "geometry"</w:t>
      </w:r>
      <w:r>
        <w:br/>
      </w:r>
      <w:r>
        <w:rPr>
          <w:rStyle w:val="VerbatimChar"/>
        </w:rPr>
        <w:t>##  - attr(*, "agr")= Factor w/ 3 levels "constant","aggregate",..: NA NA NA NA NA NA NA NA NA NA ...</w:t>
      </w:r>
      <w:r>
        <w:br/>
      </w:r>
      <w:r w:rsidRPr="0067147D">
        <w:rPr>
          <w:rStyle w:val="VerbatimChar"/>
          <w:lang w:val="pl-PL"/>
        </w:rPr>
        <w:t>##   ..- attr(*, "names")= chr  "JPT_SJR_KO" "JPT_KOD_JE" "JPT_NAZWA_" "JPT_ORGAN_" ...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NormalTok"/>
          <w:lang w:val="pl-PL"/>
        </w:rPr>
        <w:t>legend_title3 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expression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"Przeciętne wynagrodzenie brutto"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NormalTok"/>
          <w:lang w:val="pl-PL"/>
        </w:rPr>
        <w:t>wynagrodzenia_mapa =</w:t>
      </w:r>
      <w:r w:rsidRPr="0067147D">
        <w:rPr>
          <w:rStyle w:val="StringTok"/>
          <w:lang w:val="pl-PL"/>
        </w:rPr>
        <w:t xml:space="preserve"> </w:t>
      </w:r>
      <w:r w:rsidRPr="0067147D">
        <w:rPr>
          <w:rStyle w:val="KeywordTok"/>
          <w:lang w:val="pl-PL"/>
        </w:rPr>
        <w:t>tm_shape</w:t>
      </w:r>
      <w:r w:rsidRPr="0067147D">
        <w:rPr>
          <w:rStyle w:val="NormalTok"/>
          <w:lang w:val="pl-PL"/>
        </w:rPr>
        <w:t xml:space="preserve">(wynagrodzenia_powiaty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polygons</w:t>
      </w:r>
      <w:r w:rsidRPr="0067147D">
        <w:rPr>
          <w:rStyle w:val="NormalTok"/>
          <w:lang w:val="pl-PL"/>
        </w:rPr>
        <w:t xml:space="preserve">(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shape</w:t>
      </w:r>
      <w:r w:rsidRPr="0067147D">
        <w:rPr>
          <w:rStyle w:val="NormalTok"/>
          <w:lang w:val="pl-PL"/>
        </w:rPr>
        <w:t xml:space="preserve">(wynagrodzenia_powiaty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fill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col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Kwota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title =</w:t>
      </w:r>
      <w:r w:rsidRPr="0067147D">
        <w:rPr>
          <w:rStyle w:val="NormalTok"/>
          <w:lang w:val="pl-PL"/>
        </w:rPr>
        <w:t xml:space="preserve"> legend_title3, </w:t>
      </w:r>
      <w:r w:rsidRPr="0067147D">
        <w:rPr>
          <w:rStyle w:val="DataTypeTok"/>
          <w:lang w:val="pl-PL"/>
        </w:rPr>
        <w:t>styl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'jenks'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palette=</w:t>
      </w:r>
      <w:r w:rsidRPr="0067147D">
        <w:rPr>
          <w:rStyle w:val="StringTok"/>
          <w:lang w:val="pl-PL"/>
        </w:rPr>
        <w:t>"BuGn"</w:t>
      </w:r>
      <w:r w:rsidRPr="0067147D">
        <w:rPr>
          <w:rStyle w:val="NormalTok"/>
          <w:lang w:val="pl-PL"/>
        </w:rPr>
        <w:t xml:space="preserve">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compass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typ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8star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position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"left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StringTok"/>
          <w:lang w:val="pl-PL"/>
        </w:rPr>
        <w:t>"top"</w:t>
      </w:r>
      <w:r w:rsidRPr="0067147D">
        <w:rPr>
          <w:rStyle w:val="NormalTok"/>
          <w:lang w:val="pl-PL"/>
        </w:rPr>
        <w:t xml:space="preserve">)) </w:t>
      </w:r>
      <w:r w:rsidRPr="0067147D">
        <w:rPr>
          <w:rStyle w:val="OperatorTok"/>
          <w:lang w:val="pl-PL"/>
        </w:rPr>
        <w:t>+</w:t>
      </w:r>
      <w:r w:rsidRPr="0067147D">
        <w:rPr>
          <w:rStyle w:val="StringTok"/>
          <w:lang w:val="pl-PL"/>
        </w:rPr>
        <w:t xml:space="preserve"> 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scale_bar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breaks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DecValTok"/>
          <w:lang w:val="pl-PL"/>
        </w:rPr>
        <w:t>0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ecValTok"/>
          <w:lang w:val="pl-PL"/>
        </w:rPr>
        <w:t>50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ecValTok"/>
          <w:lang w:val="pl-PL"/>
        </w:rPr>
        <w:t>100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ecValTok"/>
          <w:lang w:val="pl-PL"/>
        </w:rPr>
        <w:t>150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ecValTok"/>
          <w:lang w:val="pl-PL"/>
        </w:rPr>
        <w:t>200</w:t>
      </w:r>
      <w:r w:rsidRPr="0067147D">
        <w:rPr>
          <w:rStyle w:val="NormalTok"/>
          <w:lang w:val="pl-PL"/>
        </w:rPr>
        <w:t xml:space="preserve">), </w:t>
      </w:r>
      <w:r w:rsidRPr="0067147D">
        <w:rPr>
          <w:rStyle w:val="DataTypeTok"/>
          <w:lang w:val="pl-PL"/>
        </w:rPr>
        <w:t>size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DecValTok"/>
          <w:lang w:val="pl-PL"/>
        </w:rPr>
        <w:t>1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position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KeywordTok"/>
          <w:lang w:val="pl-PL"/>
        </w:rPr>
        <w:t>c</w:t>
      </w:r>
      <w:r w:rsidRPr="0067147D">
        <w:rPr>
          <w:rStyle w:val="NormalTok"/>
          <w:lang w:val="pl-PL"/>
        </w:rPr>
        <w:t>(</w:t>
      </w:r>
      <w:r w:rsidRPr="0067147D">
        <w:rPr>
          <w:rStyle w:val="StringTok"/>
          <w:lang w:val="pl-PL"/>
        </w:rPr>
        <w:t>"right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StringTok"/>
          <w:lang w:val="pl-PL"/>
        </w:rPr>
        <w:t>"top"</w:t>
      </w:r>
      <w:r w:rsidRPr="0067147D">
        <w:rPr>
          <w:rStyle w:val="NormalTok"/>
          <w:lang w:val="pl-PL"/>
        </w:rPr>
        <w:t xml:space="preserve">)) </w:t>
      </w:r>
      <w:r w:rsidRPr="0067147D">
        <w:rPr>
          <w:rStyle w:val="OperatorTok"/>
          <w:lang w:val="pl-PL"/>
        </w:rPr>
        <w:t>+</w:t>
      </w:r>
      <w:r w:rsidRPr="0067147D">
        <w:rPr>
          <w:lang w:val="pl-PL"/>
        </w:rPr>
        <w:br/>
      </w:r>
      <w:r w:rsidRPr="0067147D">
        <w:rPr>
          <w:rStyle w:val="StringTok"/>
          <w:lang w:val="pl-PL"/>
        </w:rPr>
        <w:t xml:space="preserve">  </w:t>
      </w:r>
      <w:r w:rsidRPr="0067147D">
        <w:rPr>
          <w:rStyle w:val="KeywordTok"/>
          <w:lang w:val="pl-PL"/>
        </w:rPr>
        <w:t>tm_layout</w:t>
      </w:r>
      <w:r w:rsidRPr="0067147D">
        <w:rPr>
          <w:rStyle w:val="NormalTok"/>
          <w:lang w:val="pl-PL"/>
        </w:rPr>
        <w:t>(</w:t>
      </w:r>
      <w:r w:rsidRPr="0067147D">
        <w:rPr>
          <w:rStyle w:val="DataTypeTok"/>
          <w:lang w:val="pl-PL"/>
        </w:rPr>
        <w:t>inner.margins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FloatTok"/>
          <w:lang w:val="pl-PL"/>
        </w:rPr>
        <w:t>0.05</w:t>
      </w:r>
      <w:r w:rsidRPr="0067147D">
        <w:rPr>
          <w:rStyle w:val="NormalTok"/>
          <w:lang w:val="pl-PL"/>
        </w:rPr>
        <w:t>)</w:t>
      </w:r>
      <w:r w:rsidRPr="0067147D">
        <w:rPr>
          <w:lang w:val="pl-PL"/>
        </w:rPr>
        <w:br/>
      </w:r>
      <w:r w:rsidRPr="0067147D">
        <w:rPr>
          <w:rStyle w:val="CommentTok"/>
          <w:lang w:val="pl-PL"/>
        </w:rPr>
        <w:t>#wynagrodzenia_mapa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tmap_arrange</w:t>
      </w:r>
      <w:r w:rsidRPr="0067147D">
        <w:rPr>
          <w:rStyle w:val="NormalTok"/>
          <w:lang w:val="pl-PL"/>
        </w:rPr>
        <w:t>(ceny_mapa, wynagrodzenia_mapa)</w:t>
      </w:r>
    </w:p>
    <w:p w:rsidR="008D7014" w:rsidRDefault="00B43178">
      <w:pPr>
        <w:pStyle w:val="SourceCode"/>
      </w:pPr>
      <w:r>
        <w:rPr>
          <w:rStyle w:val="VerbatimChar"/>
        </w:rPr>
        <w:t>## Legend labels were too wide. The labels have been resized to 0.62, 0.62, 0.62, 0.62, 0.57. Increase legend.width (argument of tm_layout) to make the legend wider and therefore the labels larger.</w:t>
      </w:r>
    </w:p>
    <w:p w:rsidR="008D7014" w:rsidRDefault="00B43178">
      <w:pPr>
        <w:pStyle w:val="SourceCode"/>
      </w:pPr>
      <w:r>
        <w:rPr>
          <w:rStyle w:val="VerbatimChar"/>
        </w:rPr>
        <w:lastRenderedPageBreak/>
        <w:t>## Legend labels were too wide. The labels have been resized to 0.62, 0.62, 0.62, 0.62, 0.62. Increase legend.width (argument of tm_layout) to make the legend wider and therefore the labels larger.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wynagrodzeni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Kwot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spearman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>## Warning in cor.test.default(wynagrodzenia$Kwota, cor1$Wartosc, method =</w:t>
      </w:r>
      <w:r>
        <w:br/>
      </w:r>
      <w:r>
        <w:rPr>
          <w:rStyle w:val="VerbatimChar"/>
        </w:rPr>
        <w:t>## "spearman"): Cannot compute exact p-value with ties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ynagrodzenia$Kwota and cor1$Wartosc</w:t>
      </w:r>
      <w:r>
        <w:br/>
      </w:r>
      <w:r>
        <w:rPr>
          <w:rStyle w:val="VerbatimChar"/>
        </w:rPr>
        <w:t>## S = 8824700, p-value = 0.495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3505107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wynagrodzeni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Kwot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pearson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ynagrodzenia$Kwota and cor1$Wartosc</w:t>
      </w:r>
      <w:r>
        <w:br/>
      </w:r>
      <w:r>
        <w:rPr>
          <w:rStyle w:val="VerbatimChar"/>
        </w:rPr>
        <w:t>## t = 0.11985, df = 378, p-value = 0.904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0.09449599  0.106700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0.006164429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CommentTok"/>
          <w:lang w:val="pl-PL"/>
        </w:rPr>
        <w:t>#Korelacja nikła, brak istotnej zależności liniowej</w:t>
      </w:r>
      <w:r w:rsidRPr="0067147D">
        <w:rPr>
          <w:lang w:val="pl-PL"/>
        </w:rPr>
        <w:br/>
      </w:r>
      <w:r w:rsidRPr="0067147D">
        <w:rPr>
          <w:rStyle w:val="KeywordTok"/>
          <w:lang w:val="pl-PL"/>
        </w:rPr>
        <w:t>cor.test</w:t>
      </w:r>
      <w:r w:rsidRPr="0067147D">
        <w:rPr>
          <w:rStyle w:val="NormalTok"/>
          <w:lang w:val="pl-PL"/>
        </w:rPr>
        <w:t>(wynagrodzeni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Kwot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method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kendall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ynagrodzenia$Kwota and cor1$Wartosc</w:t>
      </w:r>
      <w:r>
        <w:br/>
      </w:r>
      <w:r>
        <w:rPr>
          <w:rStyle w:val="VerbatimChar"/>
        </w:rPr>
        <w:t>## z = 0.732, p-value = 0.4642</w:t>
      </w:r>
      <w:r>
        <w:br/>
      </w:r>
      <w:r>
        <w:rPr>
          <w:rStyle w:val="VerbatimChar"/>
        </w:rPr>
        <w:t>## alternative hypothesis: true tau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>## 0.02515435</w:t>
      </w:r>
    </w:p>
    <w:p w:rsidR="008D7014" w:rsidRPr="0067147D" w:rsidRDefault="00B43178">
      <w:pPr>
        <w:pStyle w:val="SourceCode"/>
        <w:rPr>
          <w:lang w:val="pl-PL"/>
        </w:rPr>
      </w:pPr>
      <w:r w:rsidRPr="0067147D">
        <w:rPr>
          <w:rStyle w:val="KeywordTok"/>
          <w:lang w:val="pl-PL"/>
        </w:rPr>
        <w:t>plot</w:t>
      </w:r>
      <w:r w:rsidRPr="0067147D">
        <w:rPr>
          <w:rStyle w:val="NormalTok"/>
          <w:lang w:val="pl-PL"/>
        </w:rPr>
        <w:t>(wynagrodzenia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>Kwota, cor1</w:t>
      </w:r>
      <w:r w:rsidRPr="0067147D">
        <w:rPr>
          <w:rStyle w:val="OperatorTok"/>
          <w:lang w:val="pl-PL"/>
        </w:rPr>
        <w:t>$</w:t>
      </w:r>
      <w:r w:rsidRPr="0067147D">
        <w:rPr>
          <w:rStyle w:val="NormalTok"/>
          <w:lang w:val="pl-PL"/>
        </w:rPr>
        <w:t xml:space="preserve">Wartosc, </w:t>
      </w:r>
      <w:r w:rsidRPr="0067147D">
        <w:rPr>
          <w:rStyle w:val="DataTypeTok"/>
          <w:lang w:val="pl-PL"/>
        </w:rPr>
        <w:t>xlab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Przeciętne wynagrodzenie brutto"</w:t>
      </w:r>
      <w:r w:rsidRPr="0067147D">
        <w:rPr>
          <w:rStyle w:val="NormalTok"/>
          <w:lang w:val="pl-PL"/>
        </w:rPr>
        <w:t xml:space="preserve">, </w:t>
      </w:r>
      <w:r w:rsidRPr="0067147D">
        <w:rPr>
          <w:rStyle w:val="DataTypeTok"/>
          <w:lang w:val="pl-PL"/>
        </w:rPr>
        <w:t>ylab =</w:t>
      </w:r>
      <w:r w:rsidRPr="0067147D">
        <w:rPr>
          <w:rStyle w:val="NormalTok"/>
          <w:lang w:val="pl-PL"/>
        </w:rPr>
        <w:t xml:space="preserve"> </w:t>
      </w:r>
      <w:r w:rsidRPr="0067147D">
        <w:rPr>
          <w:rStyle w:val="StringTok"/>
          <w:lang w:val="pl-PL"/>
        </w:rPr>
        <w:t>"Cena za m2"</w:t>
      </w:r>
      <w:r w:rsidRPr="0067147D">
        <w:rPr>
          <w:rStyle w:val="NormalTok"/>
          <w:lang w:val="pl-PL"/>
        </w:rPr>
        <w:t>)</w:t>
      </w:r>
    </w:p>
    <w:p w:rsidR="008D7014" w:rsidRDefault="00B43178">
      <w:pPr>
        <w:pStyle w:val="FirstParagraph"/>
      </w:pPr>
      <w:r>
        <w:rPr>
          <w:noProof/>
          <w:lang w:val="pl-PL" w:eastAsia="pl-PL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7014" w:rsidSect="00E41A0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4C81" w:rsidRDefault="00C64C81">
      <w:pPr>
        <w:spacing w:after="0"/>
      </w:pPr>
      <w:r>
        <w:separator/>
      </w:r>
    </w:p>
  </w:endnote>
  <w:endnote w:type="continuationSeparator" w:id="0">
    <w:p w:rsidR="00C64C81" w:rsidRDefault="00C64C8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4C81" w:rsidRDefault="00C64C81">
      <w:r>
        <w:separator/>
      </w:r>
    </w:p>
  </w:footnote>
  <w:footnote w:type="continuationSeparator" w:id="0">
    <w:p w:rsidR="00C64C81" w:rsidRDefault="00C64C8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3BA3E3C"/>
    <w:multiLevelType w:val="multilevel"/>
    <w:tmpl w:val="11A2C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3665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643B0"/>
    <w:rsid w:val="004E29B3"/>
    <w:rsid w:val="00590D07"/>
    <w:rsid w:val="0067147D"/>
    <w:rsid w:val="00784D58"/>
    <w:rsid w:val="008D6863"/>
    <w:rsid w:val="008D7014"/>
    <w:rsid w:val="00A15C4C"/>
    <w:rsid w:val="00B43178"/>
    <w:rsid w:val="00B86B75"/>
    <w:rsid w:val="00BC48D5"/>
    <w:rsid w:val="00C36279"/>
    <w:rsid w:val="00C64C81"/>
    <w:rsid w:val="00C958DE"/>
    <w:rsid w:val="00E315A3"/>
    <w:rsid w:val="00E41A0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ny">
    <w:name w:val="Normal"/>
    <w:qFormat/>
    <w:rsid w:val="00E41A03"/>
  </w:style>
  <w:style w:type="paragraph" w:styleId="Nagwek1">
    <w:name w:val="heading 1"/>
    <w:basedOn w:val="Normalny"/>
    <w:next w:val="Tekstpodstawowy"/>
    <w:uiPriority w:val="9"/>
    <w:qFormat/>
    <w:rsid w:val="00E41A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E41A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E41A0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rsid w:val="00E41A0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rsid w:val="00E41A0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rsid w:val="00E41A0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E41A03"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E41A03"/>
  </w:style>
  <w:style w:type="paragraph" w:customStyle="1" w:styleId="Compact">
    <w:name w:val="Compact"/>
    <w:basedOn w:val="Tekstpodstawowy"/>
    <w:qFormat/>
    <w:rsid w:val="00E41A03"/>
    <w:pPr>
      <w:spacing w:before="36" w:after="36"/>
    </w:pPr>
  </w:style>
  <w:style w:type="paragraph" w:styleId="Tytu">
    <w:name w:val="Title"/>
    <w:basedOn w:val="Normalny"/>
    <w:next w:val="Tekstpodstawowy"/>
    <w:qFormat/>
    <w:rsid w:val="00E41A0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rsid w:val="00E41A03"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E41A03"/>
    <w:pPr>
      <w:keepNext/>
      <w:keepLines/>
      <w:jc w:val="center"/>
    </w:pPr>
  </w:style>
  <w:style w:type="paragraph" w:styleId="Data">
    <w:name w:val="Date"/>
    <w:next w:val="Tekstpodstawowy"/>
    <w:qFormat/>
    <w:rsid w:val="00E41A03"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rsid w:val="00E41A03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  <w:rsid w:val="00E41A03"/>
  </w:style>
  <w:style w:type="paragraph" w:styleId="Tekstblokowy">
    <w:name w:val="Block Text"/>
    <w:basedOn w:val="Tekstpodstawowy"/>
    <w:next w:val="Tekstpodstawowy"/>
    <w:uiPriority w:val="9"/>
    <w:unhideWhenUsed/>
    <w:qFormat/>
    <w:rsid w:val="00E41A0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  <w:rsid w:val="00E41A03"/>
  </w:style>
  <w:style w:type="paragraph" w:customStyle="1" w:styleId="DefinitionTerm">
    <w:name w:val="Definition Term"/>
    <w:basedOn w:val="Normalny"/>
    <w:next w:val="Definition"/>
    <w:rsid w:val="00E41A0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rsid w:val="00E41A03"/>
  </w:style>
  <w:style w:type="paragraph" w:styleId="Legenda">
    <w:name w:val="caption"/>
    <w:basedOn w:val="Normalny"/>
    <w:link w:val="LegendaZnak"/>
    <w:rsid w:val="00E41A03"/>
    <w:pPr>
      <w:spacing w:after="120"/>
    </w:pPr>
    <w:rPr>
      <w:i/>
    </w:rPr>
  </w:style>
  <w:style w:type="paragraph" w:customStyle="1" w:styleId="TableCaption">
    <w:name w:val="Table Caption"/>
    <w:basedOn w:val="Legenda"/>
    <w:rsid w:val="00E41A03"/>
    <w:pPr>
      <w:keepNext/>
    </w:pPr>
  </w:style>
  <w:style w:type="paragraph" w:customStyle="1" w:styleId="ImageCaption">
    <w:name w:val="Image Caption"/>
    <w:basedOn w:val="Legenda"/>
    <w:rsid w:val="00E41A03"/>
  </w:style>
  <w:style w:type="paragraph" w:customStyle="1" w:styleId="Figure">
    <w:name w:val="Figure"/>
    <w:basedOn w:val="Normalny"/>
    <w:rsid w:val="00E41A03"/>
  </w:style>
  <w:style w:type="paragraph" w:customStyle="1" w:styleId="FigurewithCaption">
    <w:name w:val="Figure with Caption"/>
    <w:basedOn w:val="Figure"/>
    <w:rsid w:val="00E41A03"/>
    <w:pPr>
      <w:keepNext/>
    </w:pPr>
  </w:style>
  <w:style w:type="character" w:customStyle="1" w:styleId="LegendaZnak">
    <w:name w:val="Legenda Znak"/>
    <w:basedOn w:val="Domylnaczcionkaakapitu"/>
    <w:link w:val="Legenda"/>
    <w:rsid w:val="00E41A03"/>
  </w:style>
  <w:style w:type="character" w:customStyle="1" w:styleId="VerbatimChar">
    <w:name w:val="Verbatim Char"/>
    <w:basedOn w:val="LegendaZnak"/>
    <w:link w:val="SourceCode"/>
    <w:rsid w:val="00E41A03"/>
    <w:rPr>
      <w:rFonts w:ascii="Consolas" w:hAnsi="Consolas"/>
      <w:sz w:val="22"/>
    </w:rPr>
  </w:style>
  <w:style w:type="character" w:styleId="Odwoanieprzypisudolnego">
    <w:name w:val="footnote reference"/>
    <w:basedOn w:val="LegendaZnak"/>
    <w:rsid w:val="00E41A03"/>
    <w:rPr>
      <w:vertAlign w:val="superscript"/>
    </w:rPr>
  </w:style>
  <w:style w:type="character" w:styleId="Hipercze">
    <w:name w:val="Hyperlink"/>
    <w:basedOn w:val="LegendaZnak"/>
    <w:rsid w:val="00E41A03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rsid w:val="00E41A0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rsid w:val="00E41A0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41A0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41A0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41A03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E41A03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41A03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E41A03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E41A03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41A03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41A03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E41A03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E41A03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E41A03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41A0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41A0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E41A0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E41A0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41A03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41A03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E41A03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41A0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41A03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E41A03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E41A03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E41A0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41A03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E41A03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E41A0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E41A0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E41A03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E41A03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41A03"/>
    <w:rPr>
      <w:rFonts w:ascii="Consolas" w:hAnsi="Consolas"/>
      <w:sz w:val="22"/>
      <w:shd w:val="clear" w:color="auto" w:fill="F8F8F8"/>
    </w:rPr>
  </w:style>
  <w:style w:type="paragraph" w:styleId="Tekstdymka">
    <w:name w:val="Balloon Text"/>
    <w:basedOn w:val="Normalny"/>
    <w:link w:val="TekstdymkaZnak"/>
    <w:semiHidden/>
    <w:unhideWhenUsed/>
    <w:rsid w:val="00A15C4C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semiHidden/>
    <w:rsid w:val="00A15C4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6</Pages>
  <Words>5960</Words>
  <Characters>35766</Characters>
  <Application>Microsoft Office Word</Application>
  <DocSecurity>0</DocSecurity>
  <Lines>298</Lines>
  <Paragraphs>8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liza Cen NieruchomoÄąâ€şci</vt:lpstr>
    </vt:vector>
  </TitlesOfParts>
  <Company/>
  <LinksUpToDate>false</LinksUpToDate>
  <CharactersWithSpaces>416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Cen NieruchomoÄąâ€şci</dc:title>
  <dc:creator>Monika Kraszkiewicz</dc:creator>
  <cp:lastModifiedBy>Adam</cp:lastModifiedBy>
  <cp:revision>6</cp:revision>
  <dcterms:created xsi:type="dcterms:W3CDTF">2019-05-26T16:04:00Z</dcterms:created>
  <dcterms:modified xsi:type="dcterms:W3CDTF">2020-05-16T08:41:00Z</dcterms:modified>
</cp:coreProperties>
</file>